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A59BAF" w14:textId="77777777" w:rsidR="0028775E" w:rsidRDefault="0028775E" w:rsidP="0028775E">
      <w:pPr>
        <w:pStyle w:val="Heading1"/>
      </w:pPr>
      <w:bookmarkStart w:id="0" w:name="_Toc30516599"/>
      <w:r>
        <w:t>Appendix C – Incident &amp; Work Related Illness/Injury Report</w:t>
      </w:r>
      <w:bookmarkEnd w:id="0"/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4496"/>
        <w:gridCol w:w="11"/>
        <w:gridCol w:w="4509"/>
      </w:tblGrid>
      <w:tr w:rsidR="0028775E" w14:paraId="72C8AA5E" w14:textId="77777777" w:rsidTr="008409AA"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525946" w14:textId="77777777" w:rsidR="0028775E" w:rsidRDefault="0028775E" w:rsidP="008409AA">
            <w:pPr>
              <w:jc w:val="center"/>
            </w:pPr>
            <w:r>
              <w:rPr>
                <w:color w:val="002776"/>
                <w:sz w:val="28"/>
              </w:rPr>
              <w:t>Incident &amp; Work Related Illness/Injury Report</w:t>
            </w:r>
          </w:p>
        </w:tc>
        <w:tc>
          <w:tcPr>
            <w:tcW w:w="45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379DF6" w14:textId="77777777" w:rsidR="0028775E" w:rsidRDefault="0028775E" w:rsidP="008409AA">
            <w:r>
              <w:rPr>
                <w:noProof/>
                <w:lang w:eastAsia="en-AU"/>
              </w:rPr>
              <w:drawing>
                <wp:inline distT="0" distB="0" distL="0" distR="0" wp14:anchorId="51959B2B" wp14:editId="736EB14F">
                  <wp:extent cx="2717165" cy="539750"/>
                  <wp:effectExtent l="0" t="0" r="0" b="0"/>
                  <wp:docPr id="4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7165" cy="539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7AB39D70" w14:textId="77777777" w:rsidR="0028775E" w:rsidRDefault="0028775E" w:rsidP="008409AA">
            <w:r>
              <w:t xml:space="preserve">Lions Clubs International Multiple District 201 </w:t>
            </w:r>
          </w:p>
          <w:p w14:paraId="57ABBEEF" w14:textId="77777777" w:rsidR="0028775E" w:rsidRDefault="0028775E" w:rsidP="008409AA"/>
        </w:tc>
      </w:tr>
      <w:tr w:rsidR="0028775E" w14:paraId="5D36EDA1" w14:textId="77777777" w:rsidTr="008409AA">
        <w:trPr>
          <w:trHeight w:val="510"/>
        </w:trPr>
        <w:tc>
          <w:tcPr>
            <w:tcW w:w="4507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14:paraId="173CC64C" w14:textId="77777777" w:rsidR="0028775E" w:rsidRDefault="0028775E" w:rsidP="008409AA">
            <w:pPr>
              <w:rPr>
                <w:b/>
              </w:rPr>
            </w:pPr>
            <w:r>
              <w:rPr>
                <w:b/>
              </w:rPr>
              <w:t xml:space="preserve">Lions Club of: </w:t>
            </w:r>
          </w:p>
        </w:tc>
        <w:tc>
          <w:tcPr>
            <w:tcW w:w="450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19005B0" w14:textId="77777777" w:rsidR="0028775E" w:rsidRDefault="0028775E" w:rsidP="008409AA">
            <w:pPr>
              <w:rPr>
                <w:b/>
              </w:rPr>
            </w:pPr>
            <w:r>
              <w:rPr>
                <w:b/>
              </w:rPr>
              <w:t>Incident No.</w:t>
            </w:r>
          </w:p>
        </w:tc>
      </w:tr>
      <w:tr w:rsidR="0028775E" w14:paraId="057B06A8" w14:textId="77777777" w:rsidTr="008409AA">
        <w:trPr>
          <w:trHeight w:val="510"/>
        </w:trPr>
        <w:tc>
          <w:tcPr>
            <w:tcW w:w="9015" w:type="dxa"/>
            <w:gridSpan w:val="3"/>
            <w:tcBorders>
              <w:left w:val="nil"/>
              <w:right w:val="nil"/>
            </w:tcBorders>
            <w:shd w:val="clear" w:color="auto" w:fill="002776"/>
            <w:vAlign w:val="center"/>
          </w:tcPr>
          <w:p w14:paraId="1F471846" w14:textId="77777777" w:rsidR="0028775E" w:rsidRDefault="0028775E" w:rsidP="008409AA">
            <w:pPr>
              <w:jc w:val="center"/>
            </w:pPr>
            <w:r>
              <w:t>PART A To be completed by Lion, Leo, volunteer or other, with assistance if required.</w:t>
            </w:r>
          </w:p>
        </w:tc>
      </w:tr>
    </w:tbl>
    <w:p w14:paraId="5BBB0A9C" w14:textId="77777777" w:rsidR="0028775E" w:rsidRDefault="0028775E" w:rsidP="0028775E"/>
    <w:tbl>
      <w:tblPr>
        <w:tblW w:w="9072" w:type="dxa"/>
        <w:tblCellMar>
          <w:left w:w="5" w:type="dxa"/>
          <w:right w:w="5" w:type="dxa"/>
        </w:tblCellMar>
        <w:tblLook w:val="01E0" w:firstRow="1" w:lastRow="1" w:firstColumn="1" w:lastColumn="1" w:noHBand="0" w:noVBand="0"/>
      </w:tblPr>
      <w:tblGrid>
        <w:gridCol w:w="984"/>
        <w:gridCol w:w="255"/>
        <w:gridCol w:w="419"/>
        <w:gridCol w:w="150"/>
        <w:gridCol w:w="1192"/>
        <w:gridCol w:w="361"/>
        <w:gridCol w:w="260"/>
        <w:gridCol w:w="484"/>
        <w:gridCol w:w="18"/>
        <w:gridCol w:w="409"/>
        <w:gridCol w:w="135"/>
        <w:gridCol w:w="354"/>
        <w:gridCol w:w="239"/>
        <w:gridCol w:w="175"/>
        <w:gridCol w:w="1153"/>
        <w:gridCol w:w="453"/>
        <w:gridCol w:w="33"/>
        <w:gridCol w:w="82"/>
        <w:gridCol w:w="92"/>
        <w:gridCol w:w="1824"/>
      </w:tblGrid>
      <w:tr w:rsidR="0028775E" w14:paraId="25CFC999" w14:textId="77777777" w:rsidTr="008409AA">
        <w:trPr>
          <w:trHeight w:val="446"/>
        </w:trPr>
        <w:tc>
          <w:tcPr>
            <w:tcW w:w="4533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776"/>
            <w:vAlign w:val="center"/>
          </w:tcPr>
          <w:p w14:paraId="3192E9A0" w14:textId="77777777" w:rsidR="0028775E" w:rsidRDefault="0028775E" w:rsidP="008409AA">
            <w:pPr>
              <w:pStyle w:val="TableParagraph"/>
              <w:jc w:val="left"/>
              <w:rPr>
                <w:b/>
              </w:rPr>
            </w:pPr>
            <w:r>
              <w:rPr>
                <w:b/>
              </w:rPr>
              <w:t>PERSONAL DETAILS</w:t>
            </w:r>
          </w:p>
        </w:tc>
        <w:tc>
          <w:tcPr>
            <w:tcW w:w="453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1968A1" w14:textId="77777777" w:rsidR="0028775E" w:rsidRDefault="0028775E" w:rsidP="008409AA">
            <w:pPr>
              <w:pStyle w:val="TableParagraph"/>
            </w:pPr>
          </w:p>
        </w:tc>
      </w:tr>
      <w:tr w:rsidR="0028775E" w14:paraId="493FE6B2" w14:textId="77777777" w:rsidTr="008409AA">
        <w:trPr>
          <w:trHeight w:val="441"/>
        </w:trPr>
        <w:tc>
          <w:tcPr>
            <w:tcW w:w="12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F75B5A5" w14:textId="77777777" w:rsidR="0028775E" w:rsidRDefault="0028775E" w:rsidP="008409AA">
            <w:pPr>
              <w:pStyle w:val="TableParagraph"/>
            </w:pPr>
            <w:r>
              <w:t>Title:</w:t>
            </w:r>
          </w:p>
        </w:tc>
        <w:tc>
          <w:tcPr>
            <w:tcW w:w="2865" w:type="dxa"/>
            <w:gridSpan w:val="6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1C64438" w14:textId="77777777" w:rsidR="0028775E" w:rsidRDefault="0028775E" w:rsidP="008409AA">
            <w:pPr>
              <w:pStyle w:val="TableParagraph"/>
            </w:pPr>
            <w:r>
              <w:t>Family Name:</w:t>
            </w:r>
          </w:p>
        </w:tc>
        <w:tc>
          <w:tcPr>
            <w:tcW w:w="2969" w:type="dxa"/>
            <w:gridSpan w:val="9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E340AE9" w14:textId="77777777" w:rsidR="0028775E" w:rsidRDefault="0028775E" w:rsidP="008409AA">
            <w:pPr>
              <w:pStyle w:val="TableParagraph"/>
            </w:pPr>
            <w:r>
              <w:t>First Name:</w:t>
            </w:r>
          </w:p>
        </w:tc>
        <w:tc>
          <w:tcPr>
            <w:tcW w:w="1998" w:type="dxa"/>
            <w:gridSpan w:val="3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935C11" w14:textId="77777777" w:rsidR="0028775E" w:rsidRDefault="0028775E" w:rsidP="008409AA">
            <w:pPr>
              <w:pStyle w:val="TableParagraph"/>
            </w:pPr>
            <w:r>
              <w:t>Designation:</w:t>
            </w:r>
          </w:p>
        </w:tc>
      </w:tr>
      <w:tr w:rsidR="0028775E" w14:paraId="63454C41" w14:textId="77777777" w:rsidTr="008409AA">
        <w:trPr>
          <w:trHeight w:val="441"/>
        </w:trPr>
        <w:tc>
          <w:tcPr>
            <w:tcW w:w="336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821182" w14:textId="77777777" w:rsidR="0028775E" w:rsidRDefault="0028775E" w:rsidP="008409AA">
            <w:pPr>
              <w:pStyle w:val="TableParagraph"/>
            </w:pPr>
            <w:r>
              <w:t>Email:</w:t>
            </w:r>
          </w:p>
        </w:tc>
        <w:tc>
          <w:tcPr>
            <w:tcW w:w="1899" w:type="dxa"/>
            <w:gridSpan w:val="7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FE66FB6" w14:textId="77777777" w:rsidR="0028775E" w:rsidRDefault="0028775E" w:rsidP="008409AA">
            <w:pPr>
              <w:pStyle w:val="TableParagraph"/>
            </w:pPr>
            <w:r>
              <w:t>Phone (w):</w:t>
            </w:r>
          </w:p>
        </w:tc>
        <w:tc>
          <w:tcPr>
            <w:tcW w:w="1896" w:type="dxa"/>
            <w:gridSpan w:val="5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6585788" w14:textId="77777777" w:rsidR="0028775E" w:rsidRDefault="0028775E" w:rsidP="008409AA">
            <w:pPr>
              <w:pStyle w:val="TableParagraph"/>
            </w:pPr>
            <w:r>
              <w:t>Phone (h):</w:t>
            </w:r>
          </w:p>
        </w:tc>
        <w:tc>
          <w:tcPr>
            <w:tcW w:w="1915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22E202" w14:textId="77777777" w:rsidR="0028775E" w:rsidRDefault="0028775E" w:rsidP="008409AA">
            <w:pPr>
              <w:pStyle w:val="TableParagraph"/>
            </w:pPr>
            <w:r>
              <w:t>Mobile:</w:t>
            </w:r>
          </w:p>
        </w:tc>
      </w:tr>
      <w:tr w:rsidR="0028775E" w14:paraId="66FCA623" w14:textId="77777777" w:rsidTr="008409AA">
        <w:trPr>
          <w:trHeight w:val="445"/>
        </w:trPr>
        <w:tc>
          <w:tcPr>
            <w:tcW w:w="410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48B382B" w14:textId="77777777" w:rsidR="0028775E" w:rsidRDefault="0028775E" w:rsidP="008409AA">
            <w:pPr>
              <w:pStyle w:val="TableParagraph"/>
            </w:pPr>
            <w:r>
              <w:t>Lions Club of:</w:t>
            </w:r>
          </w:p>
        </w:tc>
        <w:tc>
          <w:tcPr>
            <w:tcW w:w="4966" w:type="dxa"/>
            <w:gridSpan w:val="1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F6D2AB" w14:textId="77777777" w:rsidR="0028775E" w:rsidRDefault="0028775E" w:rsidP="008409AA">
            <w:pPr>
              <w:pStyle w:val="TableParagraph"/>
            </w:pPr>
            <w:r>
              <w:t>Project/Function:</w:t>
            </w:r>
          </w:p>
        </w:tc>
      </w:tr>
      <w:tr w:rsidR="0028775E" w14:paraId="16454DCC" w14:textId="77777777" w:rsidTr="008409AA">
        <w:trPr>
          <w:trHeight w:val="724"/>
        </w:trPr>
        <w:tc>
          <w:tcPr>
            <w:tcW w:w="18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7E7984" w14:textId="77777777" w:rsidR="0028775E" w:rsidRDefault="0028775E" w:rsidP="008409AA">
            <w:pPr>
              <w:pStyle w:val="TableParagraph"/>
              <w:jc w:val="center"/>
            </w:pPr>
            <w:r>
              <w:t>□ Lion/Lioness/Leo</w:t>
            </w:r>
          </w:p>
        </w:tc>
        <w:tc>
          <w:tcPr>
            <w:tcW w:w="181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086689" w14:textId="77777777" w:rsidR="0028775E" w:rsidRDefault="0028775E" w:rsidP="008409AA">
            <w:pPr>
              <w:pStyle w:val="TableParagraph"/>
              <w:jc w:val="center"/>
            </w:pPr>
            <w:r>
              <w:t>□</w:t>
            </w:r>
            <w:r>
              <w:rPr>
                <w:spacing w:val="56"/>
              </w:rPr>
              <w:t xml:space="preserve"> </w:t>
            </w:r>
            <w:r>
              <w:t>Volunteer</w:t>
            </w:r>
          </w:p>
        </w:tc>
        <w:tc>
          <w:tcPr>
            <w:tcW w:w="181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528EB4" w14:textId="77777777" w:rsidR="0028775E" w:rsidRDefault="0028775E" w:rsidP="008409AA">
            <w:pPr>
              <w:pStyle w:val="TableParagraph"/>
              <w:jc w:val="center"/>
            </w:pPr>
            <w:r>
              <w:t>□</w:t>
            </w:r>
            <w:r>
              <w:rPr>
                <w:spacing w:val="57"/>
              </w:rPr>
              <w:t xml:space="preserve"> </w:t>
            </w:r>
            <w:r>
              <w:t>Contractor</w:t>
            </w:r>
          </w:p>
        </w:tc>
        <w:tc>
          <w:tcPr>
            <w:tcW w:w="181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396FAD" w14:textId="77777777" w:rsidR="0028775E" w:rsidRDefault="0028775E" w:rsidP="008409AA">
            <w:pPr>
              <w:pStyle w:val="TableParagraph"/>
              <w:jc w:val="center"/>
            </w:pPr>
            <w:r>
              <w:t>□ Employee</w:t>
            </w:r>
          </w:p>
        </w:tc>
        <w:tc>
          <w:tcPr>
            <w:tcW w:w="1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7E02FB" w14:textId="77777777" w:rsidR="0028775E" w:rsidRDefault="0028775E" w:rsidP="008409AA">
            <w:pPr>
              <w:pStyle w:val="TableParagraph"/>
              <w:jc w:val="center"/>
            </w:pPr>
            <w:r>
              <w:t>Other:</w:t>
            </w:r>
          </w:p>
        </w:tc>
      </w:tr>
      <w:tr w:rsidR="0028775E" w14:paraId="2010DDCA" w14:textId="77777777" w:rsidTr="008409AA">
        <w:trPr>
          <w:trHeight w:val="441"/>
        </w:trPr>
        <w:tc>
          <w:tcPr>
            <w:tcW w:w="4668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C65343" w14:textId="77777777" w:rsidR="0028775E" w:rsidRDefault="0028775E" w:rsidP="008409AA">
            <w:pPr>
              <w:pStyle w:val="TableParagraph"/>
            </w:pPr>
            <w:r>
              <w:t>Position:</w:t>
            </w:r>
          </w:p>
        </w:tc>
        <w:tc>
          <w:tcPr>
            <w:tcW w:w="7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752E79" w14:textId="77777777" w:rsidR="0028775E" w:rsidRDefault="0028775E" w:rsidP="008409AA">
            <w:pPr>
              <w:pStyle w:val="TableParagraph"/>
              <w:jc w:val="left"/>
            </w:pPr>
            <w:r>
              <w:t>Gender:</w:t>
            </w:r>
          </w:p>
        </w:tc>
        <w:tc>
          <w:tcPr>
            <w:tcW w:w="181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84989E" w14:textId="77777777" w:rsidR="0028775E" w:rsidRDefault="0028775E" w:rsidP="008409AA">
            <w:pPr>
              <w:pStyle w:val="TableParagraph"/>
              <w:jc w:val="center"/>
            </w:pPr>
            <w:r>
              <w:t>□  Male</w:t>
            </w:r>
          </w:p>
        </w:tc>
        <w:tc>
          <w:tcPr>
            <w:tcW w:w="1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DFDC3D" w14:textId="77777777" w:rsidR="0028775E" w:rsidRDefault="0028775E" w:rsidP="008409AA">
            <w:pPr>
              <w:pStyle w:val="TableParagraph"/>
              <w:jc w:val="center"/>
            </w:pPr>
            <w:r>
              <w:t>□ Female</w:t>
            </w:r>
          </w:p>
        </w:tc>
      </w:tr>
      <w:tr w:rsidR="0028775E" w14:paraId="5F08DAB2" w14:textId="77777777" w:rsidTr="008409AA">
        <w:trPr>
          <w:trHeight w:val="1329"/>
        </w:trPr>
        <w:tc>
          <w:tcPr>
            <w:tcW w:w="9072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1948C1" w14:textId="77777777" w:rsidR="0028775E" w:rsidRDefault="0028775E" w:rsidP="0028775E">
            <w:pPr>
              <w:pStyle w:val="TableParagraph"/>
              <w:numPr>
                <w:ilvl w:val="0"/>
                <w:numId w:val="1"/>
              </w:numPr>
            </w:pPr>
            <w:r>
              <w:t>Residential address:</w:t>
            </w:r>
          </w:p>
        </w:tc>
      </w:tr>
      <w:tr w:rsidR="0028775E" w14:paraId="6BBFFD41" w14:textId="77777777" w:rsidTr="008409AA">
        <w:trPr>
          <w:trHeight w:val="448"/>
        </w:trPr>
        <w:tc>
          <w:tcPr>
            <w:tcW w:w="4533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776"/>
          </w:tcPr>
          <w:p w14:paraId="71BABC8C" w14:textId="77777777" w:rsidR="0028775E" w:rsidRDefault="0028775E" w:rsidP="008409AA">
            <w:pPr>
              <w:pStyle w:val="TableParagraph"/>
              <w:jc w:val="left"/>
            </w:pPr>
            <w:r>
              <w:rPr>
                <w:b/>
              </w:rPr>
              <w:t>INCIDENT DETAILS</w:t>
            </w:r>
          </w:p>
        </w:tc>
        <w:tc>
          <w:tcPr>
            <w:tcW w:w="453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0378E" w14:textId="77777777" w:rsidR="0028775E" w:rsidRDefault="0028775E" w:rsidP="008409AA">
            <w:pPr>
              <w:pStyle w:val="TableParagraph"/>
            </w:pPr>
          </w:p>
        </w:tc>
      </w:tr>
      <w:tr w:rsidR="0028775E" w14:paraId="74D8CD5F" w14:textId="77777777" w:rsidTr="008409AA">
        <w:trPr>
          <w:trHeight w:val="1214"/>
        </w:trPr>
        <w:tc>
          <w:tcPr>
            <w:tcW w:w="16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638912" w14:textId="77777777" w:rsidR="0028775E" w:rsidRDefault="0028775E" w:rsidP="008409AA">
            <w:pPr>
              <w:pStyle w:val="TableParagraph"/>
              <w:spacing w:after="0"/>
              <w:jc w:val="center"/>
            </w:pPr>
            <w:r>
              <w:t>Tick one</w:t>
            </w:r>
          </w:p>
          <w:p w14:paraId="688E4516" w14:textId="77777777" w:rsidR="0028775E" w:rsidRDefault="0028775E" w:rsidP="008409AA">
            <w:pPr>
              <w:pStyle w:val="TableParagraph"/>
              <w:spacing w:after="0"/>
              <w:jc w:val="center"/>
            </w:pPr>
            <w:r>
              <w:t>box only</w:t>
            </w:r>
          </w:p>
        </w:tc>
        <w:tc>
          <w:tcPr>
            <w:tcW w:w="246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4FD5D1F" w14:textId="77777777" w:rsidR="0028775E" w:rsidRDefault="0028775E" w:rsidP="008409AA">
            <w:pPr>
              <w:pStyle w:val="TableParagraph"/>
              <w:jc w:val="center"/>
            </w:pPr>
            <w:r>
              <w:t xml:space="preserve">□ Incident with </w:t>
            </w:r>
            <w:r>
              <w:br/>
              <w:t>no injury or illness</w:t>
            </w:r>
          </w:p>
        </w:tc>
        <w:tc>
          <w:tcPr>
            <w:tcW w:w="2465" w:type="dxa"/>
            <w:gridSpan w:val="6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6EA38F6" w14:textId="77777777" w:rsidR="0028775E" w:rsidRDefault="0028775E" w:rsidP="008409AA">
            <w:pPr>
              <w:pStyle w:val="TableParagraph"/>
              <w:jc w:val="center"/>
            </w:pPr>
            <w:r>
              <w:t>□ Work related illness</w:t>
            </w:r>
          </w:p>
        </w:tc>
        <w:tc>
          <w:tcPr>
            <w:tcW w:w="2483" w:type="dxa"/>
            <w:gridSpan w:val="5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98393E" w14:textId="77777777" w:rsidR="0028775E" w:rsidRDefault="0028775E" w:rsidP="008409AA">
            <w:pPr>
              <w:pStyle w:val="TableParagraph"/>
              <w:jc w:val="center"/>
            </w:pPr>
            <w:r>
              <w:t>□ Work related injury</w:t>
            </w:r>
          </w:p>
        </w:tc>
      </w:tr>
      <w:tr w:rsidR="0028775E" w14:paraId="6F394838" w14:textId="77777777" w:rsidTr="008409AA">
        <w:trPr>
          <w:trHeight w:val="686"/>
        </w:trPr>
        <w:tc>
          <w:tcPr>
            <w:tcW w:w="18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C4BAB26" w14:textId="77777777" w:rsidR="0028775E" w:rsidRDefault="0028775E" w:rsidP="008409AA">
            <w:pPr>
              <w:pStyle w:val="TableParagraph"/>
              <w:jc w:val="left"/>
            </w:pPr>
            <w:r>
              <w:t>Date incident occurred:</w:t>
            </w:r>
          </w:p>
        </w:tc>
        <w:tc>
          <w:tcPr>
            <w:tcW w:w="1813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DF1B18A" w14:textId="77777777" w:rsidR="0028775E" w:rsidRDefault="0028775E" w:rsidP="008409AA">
            <w:pPr>
              <w:pStyle w:val="TableParagraph"/>
              <w:jc w:val="center"/>
            </w:pPr>
            <w:r>
              <w:t>/</w:t>
            </w:r>
            <w:r>
              <w:tab/>
              <w:t>/</w:t>
            </w:r>
          </w:p>
        </w:tc>
        <w:tc>
          <w:tcPr>
            <w:tcW w:w="1813" w:type="dxa"/>
            <w:gridSpan w:val="7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C34C1B6" w14:textId="77777777" w:rsidR="0028775E" w:rsidRDefault="0028775E" w:rsidP="008409AA">
            <w:pPr>
              <w:pStyle w:val="TableParagraph"/>
              <w:jc w:val="left"/>
            </w:pPr>
            <w:r>
              <w:t>Time of incident:</w:t>
            </w:r>
          </w:p>
        </w:tc>
        <w:tc>
          <w:tcPr>
            <w:tcW w:w="1813" w:type="dxa"/>
            <w:gridSpan w:val="5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EF8675E" w14:textId="77777777" w:rsidR="0028775E" w:rsidRDefault="0028775E" w:rsidP="008409AA">
            <w:pPr>
              <w:pStyle w:val="TableParagraph"/>
            </w:pPr>
          </w:p>
        </w:tc>
        <w:tc>
          <w:tcPr>
            <w:tcW w:w="1824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A24B8D" w14:textId="77777777" w:rsidR="0028775E" w:rsidRDefault="0028775E" w:rsidP="008409AA">
            <w:pPr>
              <w:pStyle w:val="TableParagraph"/>
              <w:jc w:val="center"/>
            </w:pPr>
            <w:r>
              <w:t>am/pm</w:t>
            </w:r>
          </w:p>
        </w:tc>
      </w:tr>
      <w:tr w:rsidR="0028775E" w14:paraId="4231F41B" w14:textId="77777777" w:rsidTr="008409AA">
        <w:trPr>
          <w:trHeight w:val="686"/>
        </w:trPr>
        <w:tc>
          <w:tcPr>
            <w:tcW w:w="4668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394910C" w14:textId="77777777" w:rsidR="0028775E" w:rsidRDefault="0028775E" w:rsidP="008409AA">
            <w:pPr>
              <w:pStyle w:val="TableParagraph"/>
              <w:jc w:val="left"/>
            </w:pPr>
            <w:r>
              <w:t>Date of onset of symptoms  (if applicable):</w:t>
            </w:r>
          </w:p>
        </w:tc>
        <w:tc>
          <w:tcPr>
            <w:tcW w:w="4404" w:type="dxa"/>
            <w:gridSpan w:val="9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8D20D8" w14:textId="77777777" w:rsidR="0028775E" w:rsidRDefault="0028775E" w:rsidP="008409AA">
            <w:pPr>
              <w:pStyle w:val="TableParagraph"/>
              <w:jc w:val="center"/>
            </w:pPr>
            <w:r>
              <w:tab/>
              <w:t>/</w:t>
            </w:r>
            <w:r>
              <w:tab/>
              <w:t>/</w:t>
            </w:r>
          </w:p>
        </w:tc>
      </w:tr>
      <w:tr w:rsidR="0028775E" w14:paraId="33663C27" w14:textId="77777777" w:rsidTr="008409AA">
        <w:trPr>
          <w:trHeight w:val="686"/>
        </w:trPr>
        <w:tc>
          <w:tcPr>
            <w:tcW w:w="4668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16E908B" w14:textId="77777777" w:rsidR="0028775E" w:rsidRDefault="0028775E" w:rsidP="008409AA">
            <w:pPr>
              <w:pStyle w:val="TableParagraph"/>
              <w:jc w:val="left"/>
            </w:pPr>
            <w:r>
              <w:t>Date incident reported:</w:t>
            </w:r>
          </w:p>
        </w:tc>
        <w:tc>
          <w:tcPr>
            <w:tcW w:w="4404" w:type="dxa"/>
            <w:gridSpan w:val="9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ABEB14" w14:textId="77777777" w:rsidR="0028775E" w:rsidRDefault="0028775E" w:rsidP="008409AA">
            <w:pPr>
              <w:pStyle w:val="TableParagraph"/>
              <w:jc w:val="center"/>
            </w:pPr>
            <w:r>
              <w:tab/>
              <w:t>/</w:t>
            </w:r>
            <w:r>
              <w:tab/>
              <w:t>/</w:t>
            </w:r>
          </w:p>
        </w:tc>
      </w:tr>
      <w:tr w:rsidR="0028775E" w14:paraId="675B5726" w14:textId="77777777" w:rsidTr="008409AA">
        <w:trPr>
          <w:trHeight w:val="441"/>
        </w:trPr>
        <w:tc>
          <w:tcPr>
            <w:tcW w:w="4668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41E6E7E" w14:textId="77777777" w:rsidR="0028775E" w:rsidRDefault="0028775E" w:rsidP="008409AA">
            <w:pPr>
              <w:pStyle w:val="TableParagraph"/>
            </w:pPr>
            <w:r>
              <w:t>To whom was the incident first reported:</w:t>
            </w:r>
          </w:p>
        </w:tc>
        <w:tc>
          <w:tcPr>
            <w:tcW w:w="4404" w:type="dxa"/>
            <w:gridSpan w:val="9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81DF2B" w14:textId="77777777" w:rsidR="0028775E" w:rsidRDefault="0028775E" w:rsidP="008409AA">
            <w:pPr>
              <w:pStyle w:val="TableParagraph"/>
            </w:pPr>
          </w:p>
        </w:tc>
      </w:tr>
      <w:tr w:rsidR="0028775E" w14:paraId="0432A3B1" w14:textId="77777777" w:rsidTr="008409AA">
        <w:trPr>
          <w:trHeight w:val="685"/>
        </w:trPr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2B478A" w14:textId="77777777" w:rsidR="0028775E" w:rsidRDefault="0028775E" w:rsidP="008409AA">
            <w:pPr>
              <w:pStyle w:val="TableParagraph"/>
            </w:pPr>
            <w:r>
              <w:t>Incident location:</w:t>
            </w:r>
          </w:p>
        </w:tc>
        <w:tc>
          <w:tcPr>
            <w:tcW w:w="201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56440D7" w14:textId="77777777" w:rsidR="0028775E" w:rsidRDefault="0028775E" w:rsidP="008409AA">
            <w:pPr>
              <w:pStyle w:val="TableParagraph"/>
              <w:jc w:val="center"/>
            </w:pPr>
            <w:r>
              <w:t>□ At project</w:t>
            </w:r>
          </w:p>
        </w:tc>
        <w:tc>
          <w:tcPr>
            <w:tcW w:w="2021" w:type="dxa"/>
            <w:gridSpan w:val="7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2184B6D" w14:textId="77777777" w:rsidR="0028775E" w:rsidRDefault="0028775E" w:rsidP="008409AA">
            <w:pPr>
              <w:pStyle w:val="TableParagraph"/>
              <w:jc w:val="center"/>
            </w:pPr>
            <w:r>
              <w:t>□ Away from Project</w:t>
            </w:r>
          </w:p>
        </w:tc>
        <w:tc>
          <w:tcPr>
            <w:tcW w:w="2020" w:type="dxa"/>
            <w:gridSpan w:val="4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9126DD6" w14:textId="77777777" w:rsidR="0028775E" w:rsidRDefault="0028775E" w:rsidP="008409AA">
            <w:pPr>
              <w:pStyle w:val="TableParagraph"/>
              <w:jc w:val="center"/>
            </w:pPr>
            <w:r>
              <w:t>□ In area of Project</w:t>
            </w:r>
          </w:p>
        </w:tc>
        <w:tc>
          <w:tcPr>
            <w:tcW w:w="2030" w:type="dxa"/>
            <w:gridSpan w:val="4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0C9165" w14:textId="77777777" w:rsidR="0028775E" w:rsidRDefault="0028775E" w:rsidP="008409AA">
            <w:pPr>
              <w:pStyle w:val="TableParagraph"/>
              <w:jc w:val="center"/>
            </w:pPr>
            <w:r>
              <w:t>□ On journey to or from project</w:t>
            </w:r>
          </w:p>
        </w:tc>
      </w:tr>
    </w:tbl>
    <w:p w14:paraId="25BE622B" w14:textId="77777777" w:rsidR="0028775E" w:rsidRDefault="0028775E" w:rsidP="0028775E"/>
    <w:tbl>
      <w:tblPr>
        <w:tblW w:w="9072" w:type="dxa"/>
        <w:tblInd w:w="-5" w:type="dxa"/>
        <w:tblCellMar>
          <w:left w:w="57" w:type="dxa"/>
          <w:right w:w="5" w:type="dxa"/>
        </w:tblCellMar>
        <w:tblLook w:val="01E0" w:firstRow="1" w:lastRow="1" w:firstColumn="1" w:lastColumn="1" w:noHBand="0" w:noVBand="0"/>
      </w:tblPr>
      <w:tblGrid>
        <w:gridCol w:w="9072"/>
      </w:tblGrid>
      <w:tr w:rsidR="0028775E" w14:paraId="1FE4CFF3" w14:textId="77777777" w:rsidTr="008409AA">
        <w:trPr>
          <w:trHeight w:val="2659"/>
        </w:trPr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C8CD30" w14:textId="77777777" w:rsidR="0028775E" w:rsidRDefault="0028775E" w:rsidP="008409AA">
            <w:pPr>
              <w:pStyle w:val="TableParagraph"/>
            </w:pPr>
            <w:r>
              <w:lastRenderedPageBreak/>
              <w:t>Describe location of incident as follows: building name, room number or street address or project site.</w:t>
            </w:r>
          </w:p>
          <w:p w14:paraId="19745B71" w14:textId="77777777" w:rsidR="0028775E" w:rsidRDefault="0028775E" w:rsidP="008409AA">
            <w:pPr>
              <w:pStyle w:val="TableParagraph"/>
            </w:pPr>
          </w:p>
        </w:tc>
      </w:tr>
      <w:tr w:rsidR="0028775E" w14:paraId="31D98A7B" w14:textId="77777777" w:rsidTr="008409AA">
        <w:trPr>
          <w:trHeight w:val="1329"/>
        </w:trPr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0A6536" w14:textId="77777777" w:rsidR="0028775E" w:rsidRDefault="0028775E" w:rsidP="008409AA">
            <w:pPr>
              <w:pStyle w:val="TableParagraph"/>
            </w:pPr>
            <w:r>
              <w:t>Names and contact details of any witnesses:</w:t>
            </w:r>
          </w:p>
        </w:tc>
      </w:tr>
      <w:tr w:rsidR="0028775E" w14:paraId="4CEC1EB9" w14:textId="77777777" w:rsidTr="008409AA">
        <w:trPr>
          <w:trHeight w:val="1870"/>
        </w:trPr>
        <w:tc>
          <w:tcPr>
            <w:tcW w:w="907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A25D90" w14:textId="77777777" w:rsidR="0028775E" w:rsidRDefault="0028775E" w:rsidP="008409AA">
            <w:pPr>
              <w:pStyle w:val="TableParagraph"/>
            </w:pPr>
            <w:r>
              <w:t>Describe how the incident occurred and any contributing factors:</w:t>
            </w:r>
          </w:p>
        </w:tc>
      </w:tr>
      <w:tr w:rsidR="0028775E" w14:paraId="1B71D89B" w14:textId="77777777" w:rsidTr="008409AA">
        <w:trPr>
          <w:trHeight w:val="622"/>
        </w:trPr>
        <w:tc>
          <w:tcPr>
            <w:tcW w:w="90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638F01" w14:textId="77777777" w:rsidR="0028775E" w:rsidRDefault="0028775E" w:rsidP="008409AA">
            <w:pPr>
              <w:pStyle w:val="TableParagraph"/>
            </w:pPr>
            <w:r>
              <w:t>Attach additional information if space insufficient including sketches and photographs</w:t>
            </w:r>
          </w:p>
        </w:tc>
      </w:tr>
    </w:tbl>
    <w:p w14:paraId="798F7178" w14:textId="77777777" w:rsidR="0028775E" w:rsidRDefault="0028775E" w:rsidP="0028775E"/>
    <w:tbl>
      <w:tblPr>
        <w:tblW w:w="9072" w:type="dxa"/>
        <w:tblCellMar>
          <w:left w:w="57" w:type="dxa"/>
          <w:right w:w="0" w:type="dxa"/>
        </w:tblCellMar>
        <w:tblLook w:val="01E0" w:firstRow="1" w:lastRow="1" w:firstColumn="1" w:lastColumn="1" w:noHBand="0" w:noVBand="0"/>
      </w:tblPr>
      <w:tblGrid>
        <w:gridCol w:w="1284"/>
        <w:gridCol w:w="209"/>
        <w:gridCol w:w="302"/>
        <w:gridCol w:w="765"/>
        <w:gridCol w:w="422"/>
        <w:gridCol w:w="598"/>
        <w:gridCol w:w="255"/>
        <w:gridCol w:w="705"/>
        <w:gridCol w:w="696"/>
        <w:gridCol w:w="254"/>
        <w:gridCol w:w="588"/>
        <w:gridCol w:w="428"/>
        <w:gridCol w:w="768"/>
        <w:gridCol w:w="301"/>
        <w:gridCol w:w="212"/>
        <w:gridCol w:w="1285"/>
      </w:tblGrid>
      <w:tr w:rsidR="0028775E" w14:paraId="0870BDB5" w14:textId="77777777" w:rsidTr="008409AA">
        <w:trPr>
          <w:trHeight w:val="448"/>
        </w:trPr>
        <w:tc>
          <w:tcPr>
            <w:tcW w:w="4534" w:type="dxa"/>
            <w:gridSpan w:val="8"/>
            <w:shd w:val="clear" w:color="auto" w:fill="002776"/>
            <w:vAlign w:val="center"/>
          </w:tcPr>
          <w:p w14:paraId="0F010D85" w14:textId="77777777" w:rsidR="0028775E" w:rsidRDefault="0028775E" w:rsidP="008409AA">
            <w:pPr>
              <w:pStyle w:val="TableParagraph"/>
              <w:jc w:val="left"/>
            </w:pPr>
            <w:r>
              <w:rPr>
                <w:b/>
              </w:rPr>
              <w:t>INJURY DETAILS</w:t>
            </w:r>
          </w:p>
        </w:tc>
        <w:tc>
          <w:tcPr>
            <w:tcW w:w="647" w:type="dxa"/>
            <w:shd w:val="clear" w:color="auto" w:fill="auto"/>
          </w:tcPr>
          <w:p w14:paraId="367063C9" w14:textId="77777777" w:rsidR="0028775E" w:rsidRDefault="0028775E" w:rsidP="008409AA"/>
        </w:tc>
        <w:tc>
          <w:tcPr>
            <w:tcW w:w="258" w:type="dxa"/>
            <w:shd w:val="clear" w:color="auto" w:fill="auto"/>
          </w:tcPr>
          <w:p w14:paraId="10B0DFE7" w14:textId="77777777" w:rsidR="0028775E" w:rsidRDefault="0028775E" w:rsidP="008409AA"/>
        </w:tc>
        <w:tc>
          <w:tcPr>
            <w:tcW w:w="603" w:type="dxa"/>
            <w:shd w:val="clear" w:color="auto" w:fill="auto"/>
          </w:tcPr>
          <w:p w14:paraId="6C8A5823" w14:textId="77777777" w:rsidR="0028775E" w:rsidRDefault="0028775E" w:rsidP="008409AA"/>
        </w:tc>
        <w:tc>
          <w:tcPr>
            <w:tcW w:w="432" w:type="dxa"/>
            <w:shd w:val="clear" w:color="auto" w:fill="auto"/>
          </w:tcPr>
          <w:p w14:paraId="126431E6" w14:textId="77777777" w:rsidR="0028775E" w:rsidRDefault="0028775E" w:rsidP="008409AA"/>
        </w:tc>
        <w:tc>
          <w:tcPr>
            <w:tcW w:w="777" w:type="dxa"/>
            <w:shd w:val="clear" w:color="auto" w:fill="auto"/>
          </w:tcPr>
          <w:p w14:paraId="28DB0FB6" w14:textId="77777777" w:rsidR="0028775E" w:rsidRDefault="0028775E" w:rsidP="008409AA"/>
        </w:tc>
        <w:tc>
          <w:tcPr>
            <w:tcW w:w="302" w:type="dxa"/>
            <w:shd w:val="clear" w:color="auto" w:fill="auto"/>
          </w:tcPr>
          <w:p w14:paraId="76F673B5" w14:textId="77777777" w:rsidR="0028775E" w:rsidRDefault="0028775E" w:rsidP="008409AA"/>
        </w:tc>
        <w:tc>
          <w:tcPr>
            <w:tcW w:w="216" w:type="dxa"/>
            <w:shd w:val="clear" w:color="auto" w:fill="auto"/>
          </w:tcPr>
          <w:p w14:paraId="67C1E89A" w14:textId="77777777" w:rsidR="0028775E" w:rsidRDefault="0028775E" w:rsidP="008409AA"/>
        </w:tc>
        <w:tc>
          <w:tcPr>
            <w:tcW w:w="1302" w:type="dxa"/>
            <w:shd w:val="clear" w:color="auto" w:fill="auto"/>
          </w:tcPr>
          <w:p w14:paraId="150553E9" w14:textId="77777777" w:rsidR="0028775E" w:rsidRDefault="0028775E" w:rsidP="008409AA"/>
        </w:tc>
      </w:tr>
      <w:tr w:rsidR="0028775E" w14:paraId="3FCD420A" w14:textId="77777777" w:rsidTr="008409AA">
        <w:trPr>
          <w:trHeight w:val="388"/>
        </w:trPr>
        <w:tc>
          <w:tcPr>
            <w:tcW w:w="9071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2A74BC" w14:textId="77777777" w:rsidR="0028775E" w:rsidRDefault="0028775E" w:rsidP="008409AA">
            <w:pPr>
              <w:pStyle w:val="TableParagraph"/>
              <w:rPr>
                <w:i/>
              </w:rPr>
            </w:pPr>
            <w:r>
              <w:rPr>
                <w:i/>
              </w:rPr>
              <w:t>Complete sections A, B and C if injury/illness occurred</w:t>
            </w:r>
          </w:p>
        </w:tc>
      </w:tr>
      <w:tr w:rsidR="0028775E" w14:paraId="6EE16C79" w14:textId="77777777" w:rsidTr="008409AA">
        <w:trPr>
          <w:trHeight w:val="388"/>
        </w:trPr>
        <w:tc>
          <w:tcPr>
            <w:tcW w:w="9071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6B4922" w14:textId="77777777" w:rsidR="0028775E" w:rsidRDefault="0028775E" w:rsidP="008409AA">
            <w:pPr>
              <w:pStyle w:val="TableParagraph"/>
              <w:rPr>
                <w:b/>
                <w:color w:val="002776"/>
              </w:rPr>
            </w:pPr>
            <w:r>
              <w:rPr>
                <w:b/>
                <w:color w:val="002776"/>
              </w:rPr>
              <w:t>A. PART OF BODY INJURED</w:t>
            </w:r>
          </w:p>
        </w:tc>
      </w:tr>
      <w:tr w:rsidR="0028775E" w14:paraId="525BBE54" w14:textId="77777777" w:rsidTr="008409AA">
        <w:trPr>
          <w:trHeight w:val="383"/>
        </w:trPr>
        <w:tc>
          <w:tcPr>
            <w:tcW w:w="15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0B56F7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ankle, left /right</w:t>
            </w:r>
          </w:p>
        </w:tc>
        <w:tc>
          <w:tcPr>
            <w:tcW w:w="15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14290F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arm, left / right</w:t>
            </w:r>
          </w:p>
        </w:tc>
        <w:tc>
          <w:tcPr>
            <w:tcW w:w="15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77EA6E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back</w:t>
            </w:r>
          </w:p>
        </w:tc>
        <w:tc>
          <w:tcPr>
            <w:tcW w:w="151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6970D4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chest</w:t>
            </w:r>
          </w:p>
        </w:tc>
        <w:tc>
          <w:tcPr>
            <w:tcW w:w="151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1A39F4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elbow, left/right</w:t>
            </w: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2DFD4F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ear, left / right</w:t>
            </w:r>
          </w:p>
        </w:tc>
      </w:tr>
      <w:tr w:rsidR="0028775E" w14:paraId="2C0F8548" w14:textId="77777777" w:rsidTr="008409AA">
        <w:trPr>
          <w:trHeight w:val="388"/>
        </w:trPr>
        <w:tc>
          <w:tcPr>
            <w:tcW w:w="15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A17575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eye, left / right</w:t>
            </w:r>
          </w:p>
        </w:tc>
        <w:tc>
          <w:tcPr>
            <w:tcW w:w="15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23D448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face</w:t>
            </w:r>
          </w:p>
        </w:tc>
        <w:tc>
          <w:tcPr>
            <w:tcW w:w="15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93B2A3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fingers</w:t>
            </w:r>
          </w:p>
        </w:tc>
        <w:tc>
          <w:tcPr>
            <w:tcW w:w="151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38E0F1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foot, left / right</w:t>
            </w:r>
          </w:p>
        </w:tc>
        <w:tc>
          <w:tcPr>
            <w:tcW w:w="151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1A7390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hand, left / right</w:t>
            </w: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D03861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head</w:t>
            </w:r>
          </w:p>
        </w:tc>
      </w:tr>
      <w:tr w:rsidR="0028775E" w14:paraId="5CA0EF89" w14:textId="77777777" w:rsidTr="008409AA">
        <w:trPr>
          <w:trHeight w:val="388"/>
        </w:trPr>
        <w:tc>
          <w:tcPr>
            <w:tcW w:w="15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78DCCB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groin</w:t>
            </w:r>
          </w:p>
        </w:tc>
        <w:tc>
          <w:tcPr>
            <w:tcW w:w="15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BB4D16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knee, left / right</w:t>
            </w:r>
          </w:p>
        </w:tc>
        <w:tc>
          <w:tcPr>
            <w:tcW w:w="15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8909B3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leg, left / right</w:t>
            </w:r>
          </w:p>
        </w:tc>
        <w:tc>
          <w:tcPr>
            <w:tcW w:w="151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460785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lungs</w:t>
            </w:r>
          </w:p>
        </w:tc>
        <w:tc>
          <w:tcPr>
            <w:tcW w:w="151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9B5DF2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mouth</w:t>
            </w: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6FE495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neck</w:t>
            </w:r>
          </w:p>
        </w:tc>
      </w:tr>
      <w:tr w:rsidR="0028775E" w14:paraId="39232BF7" w14:textId="77777777" w:rsidTr="008409AA">
        <w:trPr>
          <w:trHeight w:val="383"/>
        </w:trPr>
        <w:tc>
          <w:tcPr>
            <w:tcW w:w="15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123895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psychological</w:t>
            </w:r>
          </w:p>
        </w:tc>
        <w:tc>
          <w:tcPr>
            <w:tcW w:w="15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116F7D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shoulder</w:t>
            </w:r>
          </w:p>
        </w:tc>
        <w:tc>
          <w:tcPr>
            <w:tcW w:w="15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EEF391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stomach</w:t>
            </w:r>
          </w:p>
        </w:tc>
        <w:tc>
          <w:tcPr>
            <w:tcW w:w="151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02BD65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teeth</w:t>
            </w:r>
          </w:p>
        </w:tc>
        <w:tc>
          <w:tcPr>
            <w:tcW w:w="151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289C9E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toes</w:t>
            </w: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0D2A78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wrist, left/right</w:t>
            </w:r>
          </w:p>
        </w:tc>
      </w:tr>
      <w:tr w:rsidR="0028775E" w14:paraId="48DD3C11" w14:textId="77777777" w:rsidTr="008409AA">
        <w:trPr>
          <w:trHeight w:val="388"/>
        </w:trPr>
        <w:tc>
          <w:tcPr>
            <w:tcW w:w="9071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5A6B90" w14:textId="77777777" w:rsidR="0028775E" w:rsidRDefault="0028775E" w:rsidP="008409AA">
            <w:pPr>
              <w:pStyle w:val="TableParagraph"/>
            </w:pPr>
            <w:r>
              <w:t>Other:</w:t>
            </w:r>
          </w:p>
        </w:tc>
      </w:tr>
      <w:tr w:rsidR="0028775E" w14:paraId="09EE9C6D" w14:textId="77777777" w:rsidTr="008409AA">
        <w:trPr>
          <w:trHeight w:val="388"/>
        </w:trPr>
        <w:tc>
          <w:tcPr>
            <w:tcW w:w="9071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64053" w14:textId="77777777" w:rsidR="0028775E" w:rsidRDefault="0028775E" w:rsidP="008409AA">
            <w:pPr>
              <w:pStyle w:val="TableParagraph"/>
              <w:rPr>
                <w:b/>
              </w:rPr>
            </w:pPr>
            <w:r>
              <w:rPr>
                <w:b/>
                <w:color w:val="002776"/>
              </w:rPr>
              <w:t>B. NATURE OF INJURY</w:t>
            </w:r>
          </w:p>
        </w:tc>
      </w:tr>
      <w:tr w:rsidR="0028775E" w14:paraId="1610AF6F" w14:textId="77777777" w:rsidTr="008409AA">
        <w:trPr>
          <w:trHeight w:val="389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F3C722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amputation</w:t>
            </w:r>
          </w:p>
        </w:tc>
        <w:tc>
          <w:tcPr>
            <w:tcW w:w="12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2B2C69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anxiety</w:t>
            </w:r>
          </w:p>
        </w:tc>
        <w:tc>
          <w:tcPr>
            <w:tcW w:w="12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536F71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asthma</w:t>
            </w:r>
          </w:p>
        </w:tc>
        <w:tc>
          <w:tcPr>
            <w:tcW w:w="12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E71DD7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bruising/crushing</w:t>
            </w:r>
          </w:p>
        </w:tc>
        <w:tc>
          <w:tcPr>
            <w:tcW w:w="12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708824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burns</w:t>
            </w:r>
          </w:p>
        </w:tc>
        <w:tc>
          <w:tcPr>
            <w:tcW w:w="12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23880C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concussion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270C54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depression</w:t>
            </w:r>
          </w:p>
        </w:tc>
      </w:tr>
      <w:tr w:rsidR="0028775E" w14:paraId="4F9B7390" w14:textId="77777777" w:rsidTr="008409AA">
        <w:trPr>
          <w:trHeight w:val="460"/>
        </w:trPr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2702A7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fracture</w:t>
            </w:r>
          </w:p>
        </w:tc>
        <w:tc>
          <w:tcPr>
            <w:tcW w:w="12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9D8588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infectious disease</w:t>
            </w:r>
          </w:p>
        </w:tc>
        <w:tc>
          <w:tcPr>
            <w:tcW w:w="12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18631D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laceration</w:t>
            </w:r>
          </w:p>
        </w:tc>
        <w:tc>
          <w:tcPr>
            <w:tcW w:w="12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9F058F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needle-stick</w:t>
            </w:r>
          </w:p>
        </w:tc>
        <w:tc>
          <w:tcPr>
            <w:tcW w:w="12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A5175D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OOS/RSI</w:t>
            </w:r>
          </w:p>
        </w:tc>
        <w:tc>
          <w:tcPr>
            <w:tcW w:w="12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7E3184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poisoning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3E49A0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rash</w:t>
            </w:r>
          </w:p>
        </w:tc>
      </w:tr>
      <w:tr w:rsidR="0028775E" w14:paraId="752D6502" w14:textId="77777777" w:rsidTr="008409AA">
        <w:trPr>
          <w:trHeight w:val="479"/>
        </w:trPr>
        <w:tc>
          <w:tcPr>
            <w:tcW w:w="18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AD3FA5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sharps injury</w:t>
            </w:r>
          </w:p>
        </w:tc>
        <w:tc>
          <w:tcPr>
            <w:tcW w:w="18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6F58BC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sprain/strain</w:t>
            </w:r>
          </w:p>
        </w:tc>
        <w:tc>
          <w:tcPr>
            <w:tcW w:w="18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ABFC31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trauma to joints and ligaments</w:t>
            </w:r>
          </w:p>
        </w:tc>
        <w:tc>
          <w:tcPr>
            <w:tcW w:w="181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F699C0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trauma to muscles and tendons</w:t>
            </w:r>
          </w:p>
        </w:tc>
        <w:tc>
          <w:tcPr>
            <w:tcW w:w="18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752C32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zoonoses</w:t>
            </w:r>
          </w:p>
        </w:tc>
      </w:tr>
      <w:tr w:rsidR="0028775E" w14:paraId="479F23EA" w14:textId="77777777" w:rsidTr="008409AA">
        <w:trPr>
          <w:trHeight w:val="388"/>
        </w:trPr>
        <w:tc>
          <w:tcPr>
            <w:tcW w:w="9071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88FEAD" w14:textId="77777777" w:rsidR="0028775E" w:rsidRDefault="0028775E" w:rsidP="008409AA">
            <w:pPr>
              <w:pStyle w:val="TableParagraph"/>
            </w:pPr>
            <w:r>
              <w:t>Other:</w:t>
            </w:r>
          </w:p>
        </w:tc>
      </w:tr>
    </w:tbl>
    <w:p w14:paraId="3F31A585" w14:textId="77777777" w:rsidR="0028775E" w:rsidRDefault="0028775E" w:rsidP="0028775E"/>
    <w:p w14:paraId="6EA7AD2A" w14:textId="77777777" w:rsidR="0028775E" w:rsidRDefault="0028775E" w:rsidP="0028775E">
      <w:r>
        <w:br w:type="page"/>
      </w:r>
    </w:p>
    <w:tbl>
      <w:tblPr>
        <w:tblW w:w="9072" w:type="dxa"/>
        <w:tblInd w:w="-5" w:type="dxa"/>
        <w:tblCellMar>
          <w:left w:w="5" w:type="dxa"/>
          <w:right w:w="5" w:type="dxa"/>
        </w:tblCellMar>
        <w:tblLook w:val="01E0" w:firstRow="1" w:lastRow="1" w:firstColumn="1" w:lastColumn="1" w:noHBand="0" w:noVBand="0"/>
      </w:tblPr>
      <w:tblGrid>
        <w:gridCol w:w="1296"/>
        <w:gridCol w:w="1296"/>
        <w:gridCol w:w="1294"/>
        <w:gridCol w:w="1294"/>
        <w:gridCol w:w="1295"/>
        <w:gridCol w:w="1295"/>
        <w:gridCol w:w="1302"/>
      </w:tblGrid>
      <w:tr w:rsidR="0028775E" w14:paraId="0C0D46ED" w14:textId="77777777" w:rsidTr="008409AA">
        <w:trPr>
          <w:trHeight w:val="388"/>
        </w:trPr>
        <w:tc>
          <w:tcPr>
            <w:tcW w:w="907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AB19E5" w14:textId="77777777" w:rsidR="0028775E" w:rsidRDefault="0028775E" w:rsidP="008409AA">
            <w:pPr>
              <w:pStyle w:val="TableParagraph"/>
              <w:pageBreakBefore/>
              <w:rPr>
                <w:b/>
              </w:rPr>
            </w:pPr>
            <w:r>
              <w:rPr>
                <w:b/>
                <w:color w:val="002776"/>
              </w:rPr>
              <w:lastRenderedPageBreak/>
              <w:t>C. TYPE OF INCIDENT</w:t>
            </w:r>
          </w:p>
        </w:tc>
      </w:tr>
      <w:tr w:rsidR="0028775E" w14:paraId="633E0BA7" w14:textId="77777777" w:rsidTr="008409AA">
        <w:trPr>
          <w:trHeight w:val="556"/>
        </w:trPr>
        <w:tc>
          <w:tcPr>
            <w:tcW w:w="1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66B8AD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bending, stretching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C7C919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bit by animal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7A8E7C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bite/sting by insect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B9130B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chemical exposure</w:t>
            </w:r>
          </w:p>
        </w:tc>
        <w:tc>
          <w:tcPr>
            <w:tcW w:w="1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1C91B2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contact with cold object</w:t>
            </w:r>
          </w:p>
        </w:tc>
        <w:tc>
          <w:tcPr>
            <w:tcW w:w="1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0E2785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contact with hot object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0EC23A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electricity</w:t>
            </w:r>
          </w:p>
        </w:tc>
      </w:tr>
      <w:tr w:rsidR="0028775E" w14:paraId="06020CA5" w14:textId="77777777" w:rsidTr="008409AA">
        <w:trPr>
          <w:trHeight w:val="552"/>
        </w:trPr>
        <w:tc>
          <w:tcPr>
            <w:tcW w:w="1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51F250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falling from same level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C9CF71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falling from height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27D680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hit by animal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5CCC09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hitting stationary object</w:t>
            </w:r>
          </w:p>
        </w:tc>
        <w:tc>
          <w:tcPr>
            <w:tcW w:w="1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0C3F72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lifting</w:t>
            </w:r>
          </w:p>
        </w:tc>
        <w:tc>
          <w:tcPr>
            <w:tcW w:w="1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EAF1E0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noise exposure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4DE2C9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repetitive muscle injury</w:t>
            </w:r>
          </w:p>
        </w:tc>
      </w:tr>
      <w:tr w:rsidR="0028775E" w14:paraId="419FBF90" w14:textId="77777777" w:rsidTr="008409AA">
        <w:trPr>
          <w:trHeight w:val="570"/>
        </w:trPr>
        <w:tc>
          <w:tcPr>
            <w:tcW w:w="1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ABBE55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□ </w:t>
            </w:r>
            <w:r>
              <w:rPr>
                <w:w w:val="95"/>
                <w:sz w:val="19"/>
                <w:szCs w:val="19"/>
              </w:rPr>
              <w:t>psychological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B172AF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pulling, pushing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897911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radiation exposure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F664AF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struck by moving object</w:t>
            </w:r>
          </w:p>
        </w:tc>
        <w:tc>
          <w:tcPr>
            <w:tcW w:w="1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814972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sunstroke</w:t>
            </w:r>
          </w:p>
        </w:tc>
        <w:tc>
          <w:tcPr>
            <w:tcW w:w="1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EB52E9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vehicle accident</w:t>
            </w:r>
          </w:p>
        </w:tc>
        <w:tc>
          <w:tcPr>
            <w:tcW w:w="1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D88CD6" w14:textId="77777777" w:rsidR="0028775E" w:rsidRDefault="0028775E" w:rsidP="008409AA">
            <w:pPr>
              <w:pStyle w:val="TableParagraph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□ weather exposure</w:t>
            </w:r>
          </w:p>
        </w:tc>
      </w:tr>
      <w:tr w:rsidR="0028775E" w14:paraId="0C5DFF91" w14:textId="77777777" w:rsidTr="008409AA">
        <w:trPr>
          <w:trHeight w:val="388"/>
        </w:trPr>
        <w:tc>
          <w:tcPr>
            <w:tcW w:w="907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84DEA4" w14:textId="77777777" w:rsidR="0028775E" w:rsidRDefault="0028775E" w:rsidP="008409AA">
            <w:pPr>
              <w:pStyle w:val="TableParagraph"/>
            </w:pPr>
            <w:r>
              <w:t>Other:</w:t>
            </w:r>
          </w:p>
        </w:tc>
      </w:tr>
    </w:tbl>
    <w:p w14:paraId="0D2203D1" w14:textId="77777777" w:rsidR="0028775E" w:rsidRDefault="0028775E" w:rsidP="0028775E">
      <w:pPr>
        <w:rPr>
          <w:sz w:val="20"/>
        </w:rPr>
      </w:pPr>
    </w:p>
    <w:tbl>
      <w:tblPr>
        <w:tblW w:w="9072" w:type="dxa"/>
        <w:tblCellMar>
          <w:left w:w="5" w:type="dxa"/>
          <w:right w:w="5" w:type="dxa"/>
        </w:tblCellMar>
        <w:tblLook w:val="01E0" w:firstRow="1" w:lastRow="1" w:firstColumn="1" w:lastColumn="1" w:noHBand="0" w:noVBand="0"/>
      </w:tblPr>
      <w:tblGrid>
        <w:gridCol w:w="2118"/>
        <w:gridCol w:w="802"/>
        <w:gridCol w:w="402"/>
        <w:gridCol w:w="400"/>
        <w:gridCol w:w="810"/>
        <w:gridCol w:w="1981"/>
        <w:gridCol w:w="1509"/>
        <w:gridCol w:w="1050"/>
      </w:tblGrid>
      <w:tr w:rsidR="0028775E" w14:paraId="61534558" w14:textId="77777777" w:rsidTr="008409AA">
        <w:trPr>
          <w:trHeight w:val="450"/>
        </w:trPr>
        <w:tc>
          <w:tcPr>
            <w:tcW w:w="453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776"/>
          </w:tcPr>
          <w:p w14:paraId="6CF92DDB" w14:textId="77777777" w:rsidR="0028775E" w:rsidRDefault="0028775E" w:rsidP="008409AA">
            <w:pPr>
              <w:pStyle w:val="TableParagraph"/>
            </w:pPr>
            <w:r>
              <w:t>D</w:t>
            </w:r>
            <w:r>
              <w:rPr>
                <w:shd w:val="clear" w:color="auto" w:fill="002776"/>
              </w:rPr>
              <w:t>ETAILS OF TREATMENT AND WORK STATUS</w:t>
            </w:r>
          </w:p>
        </w:tc>
        <w:tc>
          <w:tcPr>
            <w:tcW w:w="45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612EF5" w14:textId="77777777" w:rsidR="0028775E" w:rsidRDefault="0028775E" w:rsidP="008409AA">
            <w:pPr>
              <w:pStyle w:val="TableParagraph"/>
            </w:pPr>
          </w:p>
        </w:tc>
      </w:tr>
      <w:tr w:rsidR="0028775E" w14:paraId="271D7041" w14:textId="77777777" w:rsidTr="008409AA">
        <w:trPr>
          <w:trHeight w:val="685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29820BA" w14:textId="77777777" w:rsidR="0028775E" w:rsidRDefault="0028775E" w:rsidP="008409AA">
            <w:pPr>
              <w:pStyle w:val="TableParagraph"/>
              <w:jc w:val="left"/>
            </w:pPr>
            <w:r>
              <w:t>Did you receive First Aid?</w:t>
            </w:r>
          </w:p>
        </w:tc>
        <w:tc>
          <w:tcPr>
            <w:tcW w:w="1204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12C5EA8" w14:textId="77777777" w:rsidR="0028775E" w:rsidRDefault="0028775E" w:rsidP="008409AA">
            <w:pPr>
              <w:pStyle w:val="TableParagraph"/>
              <w:jc w:val="center"/>
            </w:pPr>
            <w:r>
              <w:t>□ Yes</w:t>
            </w:r>
          </w:p>
        </w:tc>
        <w:tc>
          <w:tcPr>
            <w:tcW w:w="1207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E3819C4" w14:textId="77777777" w:rsidR="0028775E" w:rsidRDefault="0028775E" w:rsidP="008409AA">
            <w:pPr>
              <w:pStyle w:val="TableParagraph"/>
              <w:jc w:val="center"/>
            </w:pPr>
            <w:r>
              <w:t>□ No</w:t>
            </w:r>
          </w:p>
        </w:tc>
        <w:tc>
          <w:tcPr>
            <w:tcW w:w="19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94139AA" w14:textId="77777777" w:rsidR="0028775E" w:rsidRDefault="0028775E" w:rsidP="008409AA">
            <w:pPr>
              <w:pStyle w:val="TableParagraph"/>
              <w:jc w:val="left"/>
            </w:pPr>
            <w:r>
              <w:t>Name of First Aid Coordinator:</w:t>
            </w:r>
          </w:p>
        </w:tc>
        <w:tc>
          <w:tcPr>
            <w:tcW w:w="2560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4DF0D7" w14:textId="77777777" w:rsidR="0028775E" w:rsidRDefault="0028775E" w:rsidP="008409AA">
            <w:pPr>
              <w:pStyle w:val="TableParagraph"/>
              <w:jc w:val="left"/>
            </w:pPr>
          </w:p>
        </w:tc>
      </w:tr>
      <w:tr w:rsidR="0028775E" w14:paraId="0D89D99B" w14:textId="77777777" w:rsidTr="008409AA">
        <w:trPr>
          <w:trHeight w:val="931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F6822BD" w14:textId="77777777" w:rsidR="0028775E" w:rsidRDefault="0028775E" w:rsidP="008409AA">
            <w:pPr>
              <w:pStyle w:val="TableParagraph"/>
              <w:jc w:val="left"/>
            </w:pPr>
            <w:r>
              <w:t>Did you see a doctor?</w:t>
            </w:r>
          </w:p>
        </w:tc>
        <w:tc>
          <w:tcPr>
            <w:tcW w:w="80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9097E2F" w14:textId="77777777" w:rsidR="0028775E" w:rsidRDefault="0028775E" w:rsidP="008409AA">
            <w:pPr>
              <w:pStyle w:val="TableParagraph"/>
              <w:jc w:val="center"/>
            </w:pPr>
            <w:r>
              <w:t>□ Yes</w:t>
            </w:r>
          </w:p>
        </w:tc>
        <w:tc>
          <w:tcPr>
            <w:tcW w:w="802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C3A9C88" w14:textId="77777777" w:rsidR="0028775E" w:rsidRDefault="0028775E" w:rsidP="008409AA">
            <w:pPr>
              <w:pStyle w:val="TableParagraph"/>
              <w:jc w:val="center"/>
            </w:pPr>
            <w:r>
              <w:t>□ No</w:t>
            </w:r>
          </w:p>
        </w:tc>
        <w:tc>
          <w:tcPr>
            <w:tcW w:w="80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F93BD83" w14:textId="77777777" w:rsidR="0028775E" w:rsidRDefault="0028775E" w:rsidP="008409AA">
            <w:pPr>
              <w:pStyle w:val="TableParagraph"/>
              <w:jc w:val="center"/>
            </w:pPr>
            <w:r>
              <w:t>□ Not Yet</w:t>
            </w:r>
          </w:p>
        </w:tc>
        <w:tc>
          <w:tcPr>
            <w:tcW w:w="198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1DA1598" w14:textId="77777777" w:rsidR="0028775E" w:rsidRDefault="0028775E" w:rsidP="008409AA">
            <w:pPr>
              <w:pStyle w:val="TableParagraph"/>
              <w:jc w:val="left"/>
            </w:pPr>
            <w:r>
              <w:t>Did the doctor issue a medical certificate?</w:t>
            </w:r>
          </w:p>
        </w:tc>
        <w:tc>
          <w:tcPr>
            <w:tcW w:w="151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67B3B3D" w14:textId="77777777" w:rsidR="0028775E" w:rsidRDefault="0028775E" w:rsidP="008409AA">
            <w:pPr>
              <w:pStyle w:val="TableParagraph"/>
              <w:jc w:val="center"/>
            </w:pPr>
            <w:r>
              <w:t>□ Yes</w:t>
            </w:r>
          </w:p>
        </w:tc>
        <w:tc>
          <w:tcPr>
            <w:tcW w:w="105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9C76E5" w14:textId="77777777" w:rsidR="0028775E" w:rsidRDefault="0028775E" w:rsidP="008409AA">
            <w:pPr>
              <w:pStyle w:val="TableParagraph"/>
              <w:jc w:val="center"/>
            </w:pPr>
            <w:r>
              <w:t>□ No</w:t>
            </w:r>
          </w:p>
        </w:tc>
      </w:tr>
      <w:tr w:rsidR="0028775E" w14:paraId="1B949380" w14:textId="77777777" w:rsidTr="008409AA">
        <w:trPr>
          <w:trHeight w:val="720"/>
        </w:trPr>
        <w:tc>
          <w:tcPr>
            <w:tcW w:w="211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C6DBB70" w14:textId="77777777" w:rsidR="0028775E" w:rsidRDefault="0028775E" w:rsidP="008409AA">
            <w:pPr>
              <w:pStyle w:val="TableParagraph"/>
              <w:jc w:val="left"/>
            </w:pPr>
            <w:r>
              <w:t>Did you cease work for Lions?</w:t>
            </w:r>
          </w:p>
        </w:tc>
        <w:tc>
          <w:tcPr>
            <w:tcW w:w="1204" w:type="dxa"/>
            <w:gridSpan w:val="2"/>
            <w:vMerge w:val="restar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8BCC2DF" w14:textId="77777777" w:rsidR="0028775E" w:rsidRDefault="0028775E" w:rsidP="008409AA">
            <w:pPr>
              <w:pStyle w:val="TableParagraph"/>
              <w:jc w:val="center"/>
            </w:pPr>
            <w:r>
              <w:t>□ Yes</w:t>
            </w:r>
          </w:p>
        </w:tc>
        <w:tc>
          <w:tcPr>
            <w:tcW w:w="1207" w:type="dxa"/>
            <w:gridSpan w:val="2"/>
            <w:vMerge w:val="restar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C8C9498" w14:textId="77777777" w:rsidR="0028775E" w:rsidRDefault="0028775E" w:rsidP="008409AA">
            <w:pPr>
              <w:pStyle w:val="TableParagraph"/>
              <w:jc w:val="center"/>
            </w:pPr>
            <w:r>
              <w:t>□ No</w:t>
            </w:r>
          </w:p>
        </w:tc>
        <w:tc>
          <w:tcPr>
            <w:tcW w:w="19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82D4BCE" w14:textId="77777777" w:rsidR="0028775E" w:rsidRDefault="0028775E" w:rsidP="008409AA">
            <w:pPr>
              <w:pStyle w:val="TableParagraph"/>
              <w:jc w:val="left"/>
            </w:pPr>
            <w:r>
              <w:t>Date and time of cessation:</w:t>
            </w:r>
          </w:p>
        </w:tc>
        <w:tc>
          <w:tcPr>
            <w:tcW w:w="2560" w:type="dxa"/>
            <w:gridSpan w:val="2"/>
            <w:vMerge w:val="restar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C20DB4" w14:textId="77777777" w:rsidR="0028775E" w:rsidRDefault="0028775E" w:rsidP="008409AA">
            <w:pPr>
              <w:pStyle w:val="TableParagraph"/>
            </w:pPr>
          </w:p>
        </w:tc>
      </w:tr>
      <w:tr w:rsidR="0028775E" w14:paraId="10C878FE" w14:textId="77777777" w:rsidTr="008409AA">
        <w:trPr>
          <w:trHeight w:val="720"/>
        </w:trPr>
        <w:tc>
          <w:tcPr>
            <w:tcW w:w="211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DEB5890" w14:textId="77777777" w:rsidR="0028775E" w:rsidRDefault="0028775E" w:rsidP="008409AA">
            <w:pPr>
              <w:pStyle w:val="TableParagraph"/>
              <w:jc w:val="left"/>
            </w:pPr>
          </w:p>
        </w:tc>
        <w:tc>
          <w:tcPr>
            <w:tcW w:w="1204" w:type="dxa"/>
            <w:gridSpan w:val="2"/>
            <w:vMerge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8B15598" w14:textId="77777777" w:rsidR="0028775E" w:rsidRDefault="0028775E" w:rsidP="008409AA">
            <w:pPr>
              <w:pStyle w:val="TableParagraph"/>
              <w:jc w:val="center"/>
            </w:pPr>
          </w:p>
        </w:tc>
        <w:tc>
          <w:tcPr>
            <w:tcW w:w="1207" w:type="dxa"/>
            <w:gridSpan w:val="2"/>
            <w:vMerge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62D746D" w14:textId="77777777" w:rsidR="0028775E" w:rsidRDefault="0028775E" w:rsidP="008409AA">
            <w:pPr>
              <w:pStyle w:val="TableParagraph"/>
              <w:jc w:val="center"/>
            </w:pPr>
          </w:p>
        </w:tc>
        <w:tc>
          <w:tcPr>
            <w:tcW w:w="19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8D822A9" w14:textId="77777777" w:rsidR="0028775E" w:rsidRDefault="0028775E" w:rsidP="008409AA">
            <w:pPr>
              <w:pStyle w:val="TableParagraph"/>
              <w:jc w:val="left"/>
            </w:pPr>
            <w:r>
              <w:t>Date and time of return:</w:t>
            </w:r>
          </w:p>
        </w:tc>
        <w:tc>
          <w:tcPr>
            <w:tcW w:w="2560" w:type="dxa"/>
            <w:gridSpan w:val="2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B6758D" w14:textId="77777777" w:rsidR="0028775E" w:rsidRDefault="0028775E" w:rsidP="008409AA">
            <w:pPr>
              <w:pStyle w:val="TableParagraph"/>
            </w:pPr>
          </w:p>
        </w:tc>
      </w:tr>
      <w:tr w:rsidR="0028775E" w14:paraId="32315F8D" w14:textId="77777777" w:rsidTr="008409AA">
        <w:trPr>
          <w:trHeight w:val="720"/>
        </w:trPr>
        <w:tc>
          <w:tcPr>
            <w:tcW w:w="211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5D668C9" w14:textId="77777777" w:rsidR="0028775E" w:rsidRDefault="0028775E" w:rsidP="008409AA">
            <w:pPr>
              <w:pStyle w:val="TableParagraph"/>
              <w:jc w:val="left"/>
            </w:pPr>
            <w:r>
              <w:t>Did you cease work at your normal employment?</w:t>
            </w:r>
          </w:p>
        </w:tc>
        <w:tc>
          <w:tcPr>
            <w:tcW w:w="1204" w:type="dxa"/>
            <w:gridSpan w:val="2"/>
            <w:vMerge w:val="restar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D7ECFEB" w14:textId="77777777" w:rsidR="0028775E" w:rsidRDefault="0028775E" w:rsidP="008409AA">
            <w:pPr>
              <w:pStyle w:val="TableParagraph"/>
              <w:jc w:val="center"/>
            </w:pPr>
            <w:r>
              <w:t>□ Yes</w:t>
            </w:r>
          </w:p>
        </w:tc>
        <w:tc>
          <w:tcPr>
            <w:tcW w:w="1207" w:type="dxa"/>
            <w:gridSpan w:val="2"/>
            <w:vMerge w:val="restar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4FB4F99" w14:textId="77777777" w:rsidR="0028775E" w:rsidRDefault="0028775E" w:rsidP="008409AA">
            <w:pPr>
              <w:pStyle w:val="TableParagraph"/>
              <w:jc w:val="center"/>
            </w:pPr>
            <w:r>
              <w:t>□ No</w:t>
            </w:r>
          </w:p>
        </w:tc>
        <w:tc>
          <w:tcPr>
            <w:tcW w:w="19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82989A1" w14:textId="77777777" w:rsidR="0028775E" w:rsidRDefault="0028775E" w:rsidP="008409AA">
            <w:pPr>
              <w:pStyle w:val="TableParagraph"/>
              <w:jc w:val="left"/>
            </w:pPr>
            <w:r>
              <w:t>Date and time of cessation:</w:t>
            </w:r>
          </w:p>
        </w:tc>
        <w:tc>
          <w:tcPr>
            <w:tcW w:w="2560" w:type="dxa"/>
            <w:gridSpan w:val="2"/>
            <w:vMerge w:val="restar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91D8A7" w14:textId="77777777" w:rsidR="0028775E" w:rsidRDefault="0028775E" w:rsidP="008409AA">
            <w:pPr>
              <w:pStyle w:val="TableParagraph"/>
            </w:pPr>
          </w:p>
        </w:tc>
      </w:tr>
      <w:tr w:rsidR="0028775E" w14:paraId="381D1E5E" w14:textId="77777777" w:rsidTr="008409AA">
        <w:trPr>
          <w:trHeight w:val="720"/>
        </w:trPr>
        <w:tc>
          <w:tcPr>
            <w:tcW w:w="211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B2B78D1" w14:textId="77777777" w:rsidR="0028775E" w:rsidRDefault="0028775E" w:rsidP="008409AA">
            <w:pPr>
              <w:pStyle w:val="TableParagraph"/>
              <w:jc w:val="left"/>
            </w:pPr>
          </w:p>
        </w:tc>
        <w:tc>
          <w:tcPr>
            <w:tcW w:w="1204" w:type="dxa"/>
            <w:gridSpan w:val="2"/>
            <w:vMerge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DC6C68A" w14:textId="77777777" w:rsidR="0028775E" w:rsidRDefault="0028775E" w:rsidP="008409AA">
            <w:pPr>
              <w:pStyle w:val="TableParagraph"/>
              <w:jc w:val="center"/>
            </w:pPr>
          </w:p>
        </w:tc>
        <w:tc>
          <w:tcPr>
            <w:tcW w:w="1207" w:type="dxa"/>
            <w:gridSpan w:val="2"/>
            <w:vMerge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DBB6318" w14:textId="77777777" w:rsidR="0028775E" w:rsidRDefault="0028775E" w:rsidP="008409AA">
            <w:pPr>
              <w:pStyle w:val="TableParagraph"/>
              <w:jc w:val="center"/>
            </w:pPr>
          </w:p>
        </w:tc>
        <w:tc>
          <w:tcPr>
            <w:tcW w:w="19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8D543B8" w14:textId="77777777" w:rsidR="0028775E" w:rsidRDefault="0028775E" w:rsidP="008409AA">
            <w:pPr>
              <w:pStyle w:val="TableParagraph"/>
              <w:jc w:val="left"/>
            </w:pPr>
            <w:r>
              <w:t>Date and time of return:</w:t>
            </w:r>
          </w:p>
        </w:tc>
        <w:tc>
          <w:tcPr>
            <w:tcW w:w="2560" w:type="dxa"/>
            <w:gridSpan w:val="2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93C5EE" w14:textId="77777777" w:rsidR="0028775E" w:rsidRDefault="0028775E" w:rsidP="008409AA">
            <w:pPr>
              <w:pStyle w:val="TableParagraph"/>
            </w:pPr>
          </w:p>
        </w:tc>
      </w:tr>
      <w:tr w:rsidR="0028775E" w14:paraId="61C87F74" w14:textId="77777777" w:rsidTr="008409AA">
        <w:trPr>
          <w:trHeight w:val="686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022CCFF" w14:textId="77777777" w:rsidR="0028775E" w:rsidRDefault="0028775E" w:rsidP="008409AA">
            <w:pPr>
              <w:pStyle w:val="TableParagraph"/>
              <w:jc w:val="left"/>
            </w:pPr>
            <w:r>
              <w:t>Did you go to hospital?</w:t>
            </w:r>
          </w:p>
        </w:tc>
        <w:tc>
          <w:tcPr>
            <w:tcW w:w="1204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21F2C19" w14:textId="77777777" w:rsidR="0028775E" w:rsidRDefault="0028775E" w:rsidP="008409AA">
            <w:pPr>
              <w:pStyle w:val="TableParagraph"/>
              <w:jc w:val="center"/>
            </w:pPr>
            <w:r>
              <w:t>□ Yes</w:t>
            </w:r>
          </w:p>
        </w:tc>
        <w:tc>
          <w:tcPr>
            <w:tcW w:w="1207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0EBB6A3" w14:textId="77777777" w:rsidR="0028775E" w:rsidRDefault="0028775E" w:rsidP="008409AA">
            <w:pPr>
              <w:pStyle w:val="TableParagraph"/>
              <w:jc w:val="center"/>
            </w:pPr>
            <w:r>
              <w:t>□ No</w:t>
            </w:r>
          </w:p>
        </w:tc>
        <w:tc>
          <w:tcPr>
            <w:tcW w:w="19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DCA7936" w14:textId="77777777" w:rsidR="0028775E" w:rsidRDefault="0028775E" w:rsidP="008409AA">
            <w:pPr>
              <w:pStyle w:val="TableParagraph"/>
              <w:jc w:val="left"/>
            </w:pPr>
            <w:r>
              <w:t>If yes, state which hospital:</w:t>
            </w:r>
          </w:p>
        </w:tc>
        <w:tc>
          <w:tcPr>
            <w:tcW w:w="2560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98D8F7" w14:textId="77777777" w:rsidR="0028775E" w:rsidRDefault="0028775E" w:rsidP="008409AA">
            <w:pPr>
              <w:pStyle w:val="TableParagraph"/>
            </w:pPr>
          </w:p>
        </w:tc>
      </w:tr>
    </w:tbl>
    <w:p w14:paraId="63CE6B91" w14:textId="77777777" w:rsidR="0028775E" w:rsidRDefault="0028775E" w:rsidP="0028775E"/>
    <w:tbl>
      <w:tblPr>
        <w:tblW w:w="9072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37"/>
        <w:gridCol w:w="4535"/>
      </w:tblGrid>
      <w:tr w:rsidR="0028775E" w14:paraId="3A5ED092" w14:textId="77777777" w:rsidTr="008409AA">
        <w:trPr>
          <w:trHeight w:val="441"/>
        </w:trPr>
        <w:tc>
          <w:tcPr>
            <w:tcW w:w="4536" w:type="dxa"/>
            <w:shd w:val="clear" w:color="auto" w:fill="002776"/>
          </w:tcPr>
          <w:p w14:paraId="01017F22" w14:textId="77777777" w:rsidR="0028775E" w:rsidRDefault="0028775E" w:rsidP="008409AA">
            <w:pPr>
              <w:pStyle w:val="TableParagraph"/>
              <w:rPr>
                <w:b/>
              </w:rPr>
            </w:pPr>
            <w:r>
              <w:rPr>
                <w:b/>
              </w:rPr>
              <w:t>ACTION</w:t>
            </w:r>
          </w:p>
        </w:tc>
        <w:tc>
          <w:tcPr>
            <w:tcW w:w="4535" w:type="dxa"/>
            <w:shd w:val="clear" w:color="auto" w:fill="auto"/>
          </w:tcPr>
          <w:p w14:paraId="3176EC95" w14:textId="77777777" w:rsidR="0028775E" w:rsidRDefault="0028775E" w:rsidP="008409AA">
            <w:pPr>
              <w:pStyle w:val="TableParagraph"/>
            </w:pPr>
          </w:p>
        </w:tc>
      </w:tr>
      <w:tr w:rsidR="0028775E" w14:paraId="596546DB" w14:textId="77777777" w:rsidTr="008409AA">
        <w:trPr>
          <w:trHeight w:val="1502"/>
        </w:trPr>
        <w:tc>
          <w:tcPr>
            <w:tcW w:w="90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74381B" w14:textId="77777777" w:rsidR="0028775E" w:rsidRDefault="0028775E" w:rsidP="008409AA">
            <w:pPr>
              <w:pStyle w:val="TableParagraph"/>
            </w:pPr>
            <w:r>
              <w:t>Lion, Leo, Lioness, Volunteer, Employee or Contractor to complete Part A and send to Club Safety Coordinator within 1 working day.</w:t>
            </w:r>
          </w:p>
          <w:p w14:paraId="1F995BD9" w14:textId="77777777" w:rsidR="0028775E" w:rsidRDefault="0028775E" w:rsidP="008409AA">
            <w:pPr>
              <w:pStyle w:val="TableParagraph"/>
            </w:pPr>
            <w:r>
              <w:t>Club Safety Coordinator to complete Part B and distribute copies of form (see Send Copies To) within 2 working days of notification of incident.</w:t>
            </w:r>
          </w:p>
        </w:tc>
      </w:tr>
    </w:tbl>
    <w:p w14:paraId="1D5C3426" w14:textId="77777777" w:rsidR="0028775E" w:rsidRDefault="0028775E" w:rsidP="0028775E"/>
    <w:tbl>
      <w:tblPr>
        <w:tblW w:w="9072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36"/>
        <w:gridCol w:w="519"/>
        <w:gridCol w:w="4017"/>
      </w:tblGrid>
      <w:tr w:rsidR="0028775E" w14:paraId="2D4F4322" w14:textId="77777777" w:rsidTr="008409AA">
        <w:trPr>
          <w:trHeight w:val="455"/>
        </w:trPr>
        <w:tc>
          <w:tcPr>
            <w:tcW w:w="4535" w:type="dxa"/>
            <w:shd w:val="clear" w:color="auto" w:fill="002776"/>
          </w:tcPr>
          <w:p w14:paraId="7549618E" w14:textId="77777777" w:rsidR="0028775E" w:rsidRDefault="0028775E" w:rsidP="008409AA">
            <w:pPr>
              <w:pStyle w:val="TableParagraph"/>
              <w:rPr>
                <w:b/>
              </w:rPr>
            </w:pPr>
            <w:r>
              <w:rPr>
                <w:b/>
              </w:rPr>
              <w:t>SIGNATURE</w:t>
            </w:r>
          </w:p>
        </w:tc>
        <w:tc>
          <w:tcPr>
            <w:tcW w:w="4536" w:type="dxa"/>
            <w:gridSpan w:val="2"/>
            <w:shd w:val="clear" w:color="auto" w:fill="auto"/>
          </w:tcPr>
          <w:p w14:paraId="1B3076EE" w14:textId="77777777" w:rsidR="0028775E" w:rsidRDefault="0028775E" w:rsidP="008409AA">
            <w:pPr>
              <w:pStyle w:val="TableParagraph"/>
            </w:pPr>
          </w:p>
        </w:tc>
      </w:tr>
      <w:tr w:rsidR="0028775E" w14:paraId="2AC281D1" w14:textId="77777777" w:rsidTr="008409AA">
        <w:trPr>
          <w:trHeight w:val="804"/>
        </w:trPr>
        <w:tc>
          <w:tcPr>
            <w:tcW w:w="9071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4CF2B71" w14:textId="77777777" w:rsidR="0028775E" w:rsidRDefault="0028775E" w:rsidP="008409AA">
            <w:pPr>
              <w:pStyle w:val="TableParagraph"/>
            </w:pPr>
            <w:r>
              <w:t>I approve the release of the information in this form to approved authorities, which may include medical practitioners, legal representatives, employee associations and Lions insurance.</w:t>
            </w:r>
          </w:p>
        </w:tc>
      </w:tr>
      <w:tr w:rsidR="0028775E" w14:paraId="04BB0898" w14:textId="77777777" w:rsidTr="008409AA">
        <w:trPr>
          <w:trHeight w:val="808"/>
        </w:trPr>
        <w:tc>
          <w:tcPr>
            <w:tcW w:w="5054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2FAFAC2" w14:textId="77777777" w:rsidR="0028775E" w:rsidRDefault="0028775E" w:rsidP="008409AA">
            <w:pPr>
              <w:pStyle w:val="TableParagraph"/>
            </w:pPr>
            <w:r>
              <w:t>Signature:</w:t>
            </w:r>
          </w:p>
          <w:p w14:paraId="7172910E" w14:textId="77777777" w:rsidR="0028775E" w:rsidRDefault="0028775E" w:rsidP="008409AA">
            <w:pPr>
              <w:pStyle w:val="TableParagraph"/>
            </w:pPr>
          </w:p>
        </w:tc>
        <w:tc>
          <w:tcPr>
            <w:tcW w:w="4017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33C936" w14:textId="77777777" w:rsidR="0028775E" w:rsidRDefault="0028775E" w:rsidP="008409AA">
            <w:pPr>
              <w:pStyle w:val="TableParagraph"/>
            </w:pPr>
            <w:r>
              <w:t>Date:</w:t>
            </w:r>
          </w:p>
        </w:tc>
      </w:tr>
      <w:tr w:rsidR="0028775E" w14:paraId="3AF244F5" w14:textId="77777777" w:rsidTr="008409AA">
        <w:trPr>
          <w:trHeight w:val="450"/>
        </w:trPr>
        <w:tc>
          <w:tcPr>
            <w:tcW w:w="4535" w:type="dxa"/>
            <w:shd w:val="clear" w:color="auto" w:fill="002776"/>
          </w:tcPr>
          <w:p w14:paraId="164558E2" w14:textId="77777777" w:rsidR="0028775E" w:rsidRDefault="0028775E" w:rsidP="008409AA">
            <w:pPr>
              <w:pStyle w:val="TableParagraph"/>
              <w:rPr>
                <w:b/>
              </w:rPr>
            </w:pPr>
            <w:r>
              <w:rPr>
                <w:b/>
              </w:rPr>
              <w:lastRenderedPageBreak/>
              <w:t>PRIVACY STATEMENT</w:t>
            </w:r>
          </w:p>
        </w:tc>
        <w:tc>
          <w:tcPr>
            <w:tcW w:w="4536" w:type="dxa"/>
            <w:gridSpan w:val="2"/>
            <w:shd w:val="clear" w:color="auto" w:fill="auto"/>
          </w:tcPr>
          <w:p w14:paraId="7D6F8946" w14:textId="77777777" w:rsidR="0028775E" w:rsidRDefault="0028775E" w:rsidP="008409AA">
            <w:pPr>
              <w:pStyle w:val="TableParagraph"/>
            </w:pPr>
          </w:p>
        </w:tc>
      </w:tr>
      <w:tr w:rsidR="0028775E" w14:paraId="34A70A6C" w14:textId="77777777" w:rsidTr="008409AA">
        <w:trPr>
          <w:trHeight w:val="564"/>
        </w:trPr>
        <w:tc>
          <w:tcPr>
            <w:tcW w:w="9071" w:type="dxa"/>
            <w:gridSpan w:val="3"/>
            <w:shd w:val="clear" w:color="auto" w:fill="auto"/>
          </w:tcPr>
          <w:p w14:paraId="7B4C2EA9" w14:textId="77777777" w:rsidR="0028775E" w:rsidRDefault="0028775E" w:rsidP="008409AA">
            <w:pPr>
              <w:pStyle w:val="TableParagraph"/>
            </w:pPr>
            <w:r>
              <w:t>The personal information you provide on this form is protected by the Privacy and Personal Information Protection Legislation</w:t>
            </w:r>
          </w:p>
        </w:tc>
      </w:tr>
      <w:tr w:rsidR="0028775E" w14:paraId="6244578A" w14:textId="77777777" w:rsidTr="008409AA">
        <w:trPr>
          <w:trHeight w:val="808"/>
        </w:trPr>
        <w:tc>
          <w:tcPr>
            <w:tcW w:w="9071" w:type="dxa"/>
            <w:gridSpan w:val="3"/>
            <w:shd w:val="clear" w:color="auto" w:fill="auto"/>
          </w:tcPr>
          <w:p w14:paraId="0747A2FC" w14:textId="77777777" w:rsidR="0028775E" w:rsidRDefault="0028775E" w:rsidP="008409AA">
            <w:pPr>
              <w:pStyle w:val="TableParagraph"/>
            </w:pPr>
            <w:r>
              <w:t>Access to the information you provide is only available to those persons authorised to access the information in the course of their duties to Lions Clubs International.</w:t>
            </w:r>
          </w:p>
        </w:tc>
      </w:tr>
    </w:tbl>
    <w:p w14:paraId="72DF3999" w14:textId="77777777" w:rsidR="0028775E" w:rsidRDefault="0028775E" w:rsidP="0028775E"/>
    <w:tbl>
      <w:tblPr>
        <w:tblW w:w="9072" w:type="dxa"/>
        <w:tblInd w:w="-5" w:type="dxa"/>
        <w:tblCellMar>
          <w:left w:w="5" w:type="dxa"/>
          <w:right w:w="5" w:type="dxa"/>
        </w:tblCellMar>
        <w:tblLook w:val="01E0" w:firstRow="1" w:lastRow="1" w:firstColumn="1" w:lastColumn="1" w:noHBand="0" w:noVBand="0"/>
      </w:tblPr>
      <w:tblGrid>
        <w:gridCol w:w="9072"/>
      </w:tblGrid>
      <w:tr w:rsidR="0028775E" w14:paraId="4FB0C25B" w14:textId="77777777" w:rsidTr="008409AA">
        <w:trPr>
          <w:trHeight w:val="441"/>
        </w:trPr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776"/>
          </w:tcPr>
          <w:p w14:paraId="78B19512" w14:textId="77777777" w:rsidR="0028775E" w:rsidRDefault="0028775E" w:rsidP="008409AA">
            <w:pPr>
              <w:spacing w:after="120" w:line="240" w:lineRule="auto"/>
              <w:jc w:val="center"/>
            </w:pPr>
            <w:r>
              <w:t>PART B</w:t>
            </w:r>
            <w:r>
              <w:tab/>
              <w:t>To be completed by Club Safety Coordinator</w:t>
            </w:r>
          </w:p>
        </w:tc>
      </w:tr>
    </w:tbl>
    <w:p w14:paraId="4B1D0FC6" w14:textId="77777777" w:rsidR="0028775E" w:rsidRDefault="0028775E" w:rsidP="0028775E"/>
    <w:tbl>
      <w:tblPr>
        <w:tblW w:w="9035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33"/>
        <w:gridCol w:w="3789"/>
        <w:gridCol w:w="713"/>
      </w:tblGrid>
      <w:tr w:rsidR="0028775E" w14:paraId="12A7B8FB" w14:textId="77777777" w:rsidTr="008409AA">
        <w:trPr>
          <w:trHeight w:val="431"/>
        </w:trPr>
        <w:tc>
          <w:tcPr>
            <w:tcW w:w="4533" w:type="dxa"/>
            <w:shd w:val="clear" w:color="auto" w:fill="002776"/>
          </w:tcPr>
          <w:p w14:paraId="34F2FC4B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</w:p>
        </w:tc>
        <w:tc>
          <w:tcPr>
            <w:tcW w:w="378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8C58928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</w:p>
        </w:tc>
        <w:tc>
          <w:tcPr>
            <w:tcW w:w="713" w:type="dxa"/>
            <w:shd w:val="clear" w:color="auto" w:fill="auto"/>
          </w:tcPr>
          <w:p w14:paraId="7D2BC168" w14:textId="77777777" w:rsidR="0028775E" w:rsidRDefault="0028775E" w:rsidP="008409AA"/>
        </w:tc>
      </w:tr>
      <w:tr w:rsidR="0028775E" w14:paraId="031C14A3" w14:textId="77777777" w:rsidTr="008409AA">
        <w:trPr>
          <w:trHeight w:val="389"/>
        </w:trPr>
        <w:tc>
          <w:tcPr>
            <w:tcW w:w="4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7034F3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Incident</w:t>
            </w:r>
            <w:r>
              <w:rPr>
                <w:rFonts w:eastAsia="Calibri" w:cs="Times New Roman"/>
                <w:spacing w:val="-7"/>
              </w:rPr>
              <w:t xml:space="preserve"> </w:t>
            </w:r>
            <w:r>
              <w:rPr>
                <w:rFonts w:eastAsia="Calibri" w:cs="Times New Roman"/>
              </w:rPr>
              <w:t xml:space="preserve">date: </w:t>
            </w:r>
            <w:r>
              <w:rPr>
                <w:rFonts w:eastAsia="Calibri" w:cs="Times New Roman"/>
              </w:rPr>
              <w:tab/>
            </w:r>
            <w:r>
              <w:rPr>
                <w:rFonts w:eastAsia="Calibri" w:cs="Times New Roman"/>
              </w:rPr>
              <w:tab/>
              <w:t>/</w:t>
            </w:r>
            <w:r>
              <w:rPr>
                <w:rFonts w:eastAsia="Calibri" w:cs="Times New Roman"/>
              </w:rPr>
              <w:tab/>
              <w:t>/</w:t>
            </w:r>
            <w:r>
              <w:rPr>
                <w:rFonts w:eastAsia="Calibri" w:cs="Times New Roman"/>
              </w:rPr>
              <w:tab/>
            </w:r>
          </w:p>
        </w:tc>
        <w:tc>
          <w:tcPr>
            <w:tcW w:w="45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AC17DC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Incident reported by:</w:t>
            </w:r>
          </w:p>
        </w:tc>
      </w:tr>
    </w:tbl>
    <w:p w14:paraId="67507027" w14:textId="77777777" w:rsidR="0028775E" w:rsidRDefault="0028775E" w:rsidP="0028775E"/>
    <w:tbl>
      <w:tblPr>
        <w:tblW w:w="9072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8"/>
        <w:gridCol w:w="2268"/>
        <w:gridCol w:w="2268"/>
        <w:gridCol w:w="1548"/>
        <w:gridCol w:w="720"/>
      </w:tblGrid>
      <w:tr w:rsidR="0028775E" w14:paraId="0CAB6E18" w14:textId="77777777" w:rsidTr="008409AA">
        <w:trPr>
          <w:trHeight w:val="431"/>
        </w:trPr>
        <w:tc>
          <w:tcPr>
            <w:tcW w:w="4535" w:type="dxa"/>
            <w:gridSpan w:val="2"/>
            <w:shd w:val="clear" w:color="auto" w:fill="002776"/>
          </w:tcPr>
          <w:p w14:paraId="13EB7831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I</w:t>
            </w:r>
            <w:r>
              <w:rPr>
                <w:rFonts w:eastAsia="Calibri" w:cs="Times New Roman"/>
                <w:b/>
              </w:rPr>
              <w:t>MMEDIATE INCIDENT MANAGEMENT RESPONSE</w:t>
            </w:r>
          </w:p>
        </w:tc>
        <w:tc>
          <w:tcPr>
            <w:tcW w:w="3816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6EA91F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shd w:val="clear" w:color="auto" w:fill="auto"/>
          </w:tcPr>
          <w:p w14:paraId="6F5AE260" w14:textId="77777777" w:rsidR="0028775E" w:rsidRDefault="0028775E" w:rsidP="008409AA"/>
        </w:tc>
      </w:tr>
      <w:tr w:rsidR="0028775E" w14:paraId="1650E28D" w14:textId="77777777" w:rsidTr="008409AA">
        <w:trPr>
          <w:trHeight w:val="388"/>
        </w:trPr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AB53E1" w14:textId="77777777" w:rsidR="0028775E" w:rsidRDefault="0028775E" w:rsidP="008409AA">
            <w:pPr>
              <w:spacing w:after="120" w:line="240" w:lineRule="auto"/>
              <w:rPr>
                <w:rFonts w:ascii="Calibri" w:eastAsia="Calibri" w:hAnsi="Calibri" w:cs="Times New Roman"/>
                <w:sz w:val="19"/>
                <w:szCs w:val="19"/>
              </w:rPr>
            </w:pPr>
            <w:r>
              <w:rPr>
                <w:rFonts w:eastAsia="Calibri" w:cs="Times New Roman"/>
                <w:sz w:val="19"/>
                <w:szCs w:val="19"/>
              </w:rPr>
              <w:t>□ Club President notified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BDAB50" w14:textId="77777777" w:rsidR="0028775E" w:rsidRDefault="0028775E" w:rsidP="008409AA">
            <w:pPr>
              <w:spacing w:after="120" w:line="240" w:lineRule="auto"/>
              <w:rPr>
                <w:rFonts w:ascii="Calibri" w:eastAsia="Calibri" w:hAnsi="Calibri" w:cs="Times New Roman"/>
                <w:sz w:val="19"/>
                <w:szCs w:val="19"/>
              </w:rPr>
            </w:pPr>
            <w:r>
              <w:rPr>
                <w:rFonts w:eastAsia="Calibri" w:cs="Times New Roman"/>
                <w:sz w:val="19"/>
                <w:szCs w:val="19"/>
              </w:rPr>
              <w:t>□ Project Coordinator notified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620E53" w14:textId="77777777" w:rsidR="0028775E" w:rsidRDefault="0028775E" w:rsidP="008409AA">
            <w:pPr>
              <w:spacing w:after="120" w:line="240" w:lineRule="auto"/>
              <w:rPr>
                <w:rFonts w:ascii="Calibri" w:eastAsia="Calibri" w:hAnsi="Calibri" w:cs="Times New Roman"/>
                <w:sz w:val="19"/>
                <w:szCs w:val="19"/>
              </w:rPr>
            </w:pPr>
            <w:r>
              <w:rPr>
                <w:rFonts w:eastAsia="Calibri" w:cs="Times New Roman"/>
                <w:sz w:val="19"/>
                <w:szCs w:val="19"/>
              </w:rPr>
              <w:t>□ First Aid Coordinator notified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CC8681" w14:textId="77777777" w:rsidR="0028775E" w:rsidRDefault="0028775E" w:rsidP="008409AA">
            <w:pPr>
              <w:spacing w:after="120" w:line="240" w:lineRule="auto"/>
              <w:rPr>
                <w:rFonts w:ascii="Calibri" w:eastAsia="Calibri" w:hAnsi="Calibri" w:cs="Times New Roman"/>
                <w:sz w:val="19"/>
                <w:szCs w:val="19"/>
              </w:rPr>
            </w:pPr>
            <w:r>
              <w:rPr>
                <w:rFonts w:eastAsia="Calibri" w:cs="Times New Roman"/>
                <w:sz w:val="19"/>
                <w:szCs w:val="19"/>
              </w:rPr>
              <w:t>□ Police notified</w:t>
            </w:r>
          </w:p>
        </w:tc>
      </w:tr>
      <w:tr w:rsidR="0028775E" w14:paraId="5602FDAC" w14:textId="77777777" w:rsidTr="008409AA">
        <w:trPr>
          <w:trHeight w:val="383"/>
        </w:trPr>
        <w:tc>
          <w:tcPr>
            <w:tcW w:w="907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0FECFA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□ Other:</w:t>
            </w:r>
          </w:p>
        </w:tc>
      </w:tr>
    </w:tbl>
    <w:p w14:paraId="4BCA9AEE" w14:textId="77777777" w:rsidR="0028775E" w:rsidRDefault="0028775E" w:rsidP="0028775E"/>
    <w:tbl>
      <w:tblPr>
        <w:tblW w:w="9072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7"/>
        <w:gridCol w:w="2268"/>
        <w:gridCol w:w="2268"/>
        <w:gridCol w:w="2194"/>
        <w:gridCol w:w="75"/>
      </w:tblGrid>
      <w:tr w:rsidR="0028775E" w14:paraId="2F74842D" w14:textId="77777777" w:rsidTr="008409AA">
        <w:trPr>
          <w:trHeight w:val="431"/>
        </w:trPr>
        <w:tc>
          <w:tcPr>
            <w:tcW w:w="4534" w:type="dxa"/>
            <w:gridSpan w:val="2"/>
            <w:shd w:val="clear" w:color="auto" w:fill="002776"/>
          </w:tcPr>
          <w:p w14:paraId="36A6886F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CONTRIBU</w:t>
            </w:r>
            <w:r>
              <w:rPr>
                <w:rFonts w:eastAsia="Calibri" w:cs="Times New Roman"/>
                <w:b/>
                <w:shd w:val="clear" w:color="auto" w:fill="002776"/>
              </w:rPr>
              <w:t>TING FACTORS</w:t>
            </w:r>
          </w:p>
        </w:tc>
        <w:tc>
          <w:tcPr>
            <w:tcW w:w="4462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CCDA59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</w:p>
        </w:tc>
        <w:tc>
          <w:tcPr>
            <w:tcW w:w="75" w:type="dxa"/>
            <w:shd w:val="clear" w:color="auto" w:fill="auto"/>
          </w:tcPr>
          <w:p w14:paraId="26E161E0" w14:textId="77777777" w:rsidR="0028775E" w:rsidRDefault="0028775E" w:rsidP="008409AA"/>
        </w:tc>
      </w:tr>
      <w:tr w:rsidR="0028775E" w14:paraId="3C225E13" w14:textId="77777777" w:rsidTr="008409AA">
        <w:trPr>
          <w:trHeight w:val="499"/>
        </w:trPr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FF75DC" w14:textId="77777777" w:rsidR="0028775E" w:rsidRDefault="0028775E" w:rsidP="008409AA">
            <w:pPr>
              <w:spacing w:after="120" w:line="240" w:lineRule="auto"/>
              <w:rPr>
                <w:rFonts w:ascii="Calibri" w:eastAsia="Calibri" w:hAnsi="Calibri" w:cs="Times New Roman"/>
                <w:sz w:val="19"/>
                <w:szCs w:val="19"/>
              </w:rPr>
            </w:pPr>
            <w:r>
              <w:rPr>
                <w:rFonts w:eastAsia="Calibri" w:cs="Times New Roman"/>
                <w:sz w:val="19"/>
                <w:szCs w:val="19"/>
              </w:rPr>
              <w:t>□ Slip/trip/fall hazard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5945A7" w14:textId="77777777" w:rsidR="0028775E" w:rsidRDefault="0028775E" w:rsidP="008409AA">
            <w:pPr>
              <w:spacing w:after="120" w:line="240" w:lineRule="auto"/>
              <w:rPr>
                <w:rFonts w:ascii="Calibri" w:eastAsia="Calibri" w:hAnsi="Calibri" w:cs="Times New Roman"/>
                <w:sz w:val="19"/>
                <w:szCs w:val="19"/>
              </w:rPr>
            </w:pPr>
            <w:r>
              <w:rPr>
                <w:rFonts w:eastAsia="Calibri" w:cs="Times New Roman"/>
                <w:sz w:val="19"/>
                <w:szCs w:val="19"/>
              </w:rPr>
              <w:t>□ Risk assessment incomplet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D1CB24" w14:textId="77777777" w:rsidR="0028775E" w:rsidRDefault="0028775E" w:rsidP="008409AA">
            <w:pPr>
              <w:spacing w:after="120" w:line="240" w:lineRule="auto"/>
              <w:rPr>
                <w:rFonts w:ascii="Calibri" w:eastAsia="Calibri" w:hAnsi="Calibri" w:cs="Times New Roman"/>
                <w:sz w:val="19"/>
                <w:szCs w:val="19"/>
              </w:rPr>
            </w:pPr>
            <w:r>
              <w:rPr>
                <w:rFonts w:eastAsia="Calibri" w:cs="Times New Roman"/>
                <w:sz w:val="19"/>
                <w:szCs w:val="19"/>
              </w:rPr>
              <w:t>□ Personal Protective Equipment not worn or not available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6B1C1E" w14:textId="77777777" w:rsidR="0028775E" w:rsidRDefault="0028775E" w:rsidP="008409AA">
            <w:pPr>
              <w:spacing w:after="120" w:line="240" w:lineRule="auto"/>
              <w:rPr>
                <w:rFonts w:ascii="Calibri" w:eastAsia="Calibri" w:hAnsi="Calibri" w:cs="Times New Roman"/>
                <w:sz w:val="19"/>
                <w:szCs w:val="19"/>
              </w:rPr>
            </w:pPr>
            <w:r>
              <w:rPr>
                <w:rFonts w:eastAsia="Calibri" w:cs="Times New Roman"/>
                <w:sz w:val="19"/>
                <w:szCs w:val="19"/>
              </w:rPr>
              <w:t>□ Insufficient training</w:t>
            </w:r>
          </w:p>
        </w:tc>
      </w:tr>
      <w:tr w:rsidR="0028775E" w14:paraId="2A22C841" w14:textId="77777777" w:rsidTr="008409AA">
        <w:trPr>
          <w:trHeight w:val="503"/>
        </w:trPr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7FDB11" w14:textId="77777777" w:rsidR="0028775E" w:rsidRDefault="0028775E" w:rsidP="008409AA">
            <w:pPr>
              <w:spacing w:after="120" w:line="240" w:lineRule="auto"/>
              <w:rPr>
                <w:rFonts w:ascii="Calibri" w:eastAsia="Calibri" w:hAnsi="Calibri" w:cs="Times New Roman"/>
                <w:sz w:val="19"/>
                <w:szCs w:val="19"/>
              </w:rPr>
            </w:pPr>
            <w:r>
              <w:rPr>
                <w:rFonts w:eastAsia="Calibri" w:cs="Times New Roman"/>
                <w:sz w:val="19"/>
                <w:szCs w:val="19"/>
              </w:rPr>
              <w:t>□ Lifting equipment not used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03DEAF" w14:textId="77777777" w:rsidR="0028775E" w:rsidRDefault="0028775E" w:rsidP="008409AA">
            <w:pPr>
              <w:spacing w:after="120" w:line="240" w:lineRule="auto"/>
              <w:rPr>
                <w:rFonts w:ascii="Calibri" w:eastAsia="Calibri" w:hAnsi="Calibri" w:cs="Times New Roman"/>
                <w:sz w:val="19"/>
                <w:szCs w:val="19"/>
              </w:rPr>
            </w:pPr>
            <w:r>
              <w:rPr>
                <w:rFonts w:eastAsia="Calibri" w:cs="Times New Roman"/>
                <w:sz w:val="19"/>
                <w:szCs w:val="19"/>
              </w:rPr>
              <w:t>□ Workplace ergonomics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82D2AB" w14:textId="77777777" w:rsidR="0028775E" w:rsidRDefault="0028775E" w:rsidP="008409AA">
            <w:pPr>
              <w:spacing w:after="120" w:line="240" w:lineRule="auto"/>
              <w:rPr>
                <w:rFonts w:ascii="Calibri" w:eastAsia="Calibri" w:hAnsi="Calibri" w:cs="Times New Roman"/>
                <w:sz w:val="19"/>
                <w:szCs w:val="19"/>
              </w:rPr>
            </w:pPr>
            <w:r>
              <w:rPr>
                <w:rFonts w:eastAsia="Calibri" w:cs="Times New Roman"/>
                <w:sz w:val="19"/>
                <w:szCs w:val="19"/>
              </w:rPr>
              <w:t>□ Electrical hazard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D89D98" w14:textId="77777777" w:rsidR="0028775E" w:rsidRDefault="0028775E" w:rsidP="008409AA">
            <w:pPr>
              <w:spacing w:after="120" w:line="240" w:lineRule="auto"/>
              <w:rPr>
                <w:rFonts w:ascii="Calibri" w:eastAsia="Calibri" w:hAnsi="Calibri" w:cs="Times New Roman"/>
                <w:sz w:val="19"/>
                <w:szCs w:val="19"/>
              </w:rPr>
            </w:pPr>
            <w:r>
              <w:rPr>
                <w:rFonts w:eastAsia="Calibri" w:cs="Times New Roman"/>
                <w:sz w:val="19"/>
                <w:szCs w:val="19"/>
              </w:rPr>
              <w:t>□ Weather</w:t>
            </w:r>
          </w:p>
        </w:tc>
      </w:tr>
      <w:tr w:rsidR="0028775E" w14:paraId="47A89754" w14:textId="77777777" w:rsidTr="008409AA">
        <w:trPr>
          <w:trHeight w:val="383"/>
        </w:trPr>
        <w:tc>
          <w:tcPr>
            <w:tcW w:w="907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693F28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□ Other:</w:t>
            </w:r>
          </w:p>
        </w:tc>
      </w:tr>
    </w:tbl>
    <w:p w14:paraId="29C25B64" w14:textId="77777777" w:rsidR="0028775E" w:rsidRDefault="0028775E" w:rsidP="0028775E"/>
    <w:tbl>
      <w:tblPr>
        <w:tblW w:w="9072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14"/>
        <w:gridCol w:w="523"/>
        <w:gridCol w:w="1288"/>
        <w:gridCol w:w="909"/>
        <w:gridCol w:w="141"/>
        <w:gridCol w:w="764"/>
        <w:gridCol w:w="1813"/>
        <w:gridCol w:w="1101"/>
        <w:gridCol w:w="719"/>
      </w:tblGrid>
      <w:tr w:rsidR="0028775E" w14:paraId="0F9979F6" w14:textId="77777777" w:rsidTr="008409AA">
        <w:trPr>
          <w:trHeight w:val="431"/>
        </w:trPr>
        <w:tc>
          <w:tcPr>
            <w:tcW w:w="4534" w:type="dxa"/>
            <w:gridSpan w:val="4"/>
            <w:shd w:val="clear" w:color="auto" w:fill="002776"/>
          </w:tcPr>
          <w:p w14:paraId="2038D80F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RISK RATING</w:t>
            </w:r>
          </w:p>
        </w:tc>
        <w:tc>
          <w:tcPr>
            <w:tcW w:w="3819" w:type="dxa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C56AED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</w:p>
        </w:tc>
        <w:tc>
          <w:tcPr>
            <w:tcW w:w="719" w:type="dxa"/>
            <w:shd w:val="clear" w:color="auto" w:fill="auto"/>
          </w:tcPr>
          <w:p w14:paraId="13A3D7C6" w14:textId="77777777" w:rsidR="0028775E" w:rsidRDefault="0028775E" w:rsidP="008409AA"/>
        </w:tc>
      </w:tr>
      <w:tr w:rsidR="0028775E" w14:paraId="2AA5F530" w14:textId="77777777" w:rsidTr="008409AA">
        <w:trPr>
          <w:trHeight w:val="729"/>
        </w:trPr>
        <w:tc>
          <w:tcPr>
            <w:tcW w:w="9072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E87A3C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The risk rating of an incident is based on a combination of Consequence and Likelihood. Circle one option only in each section below.</w:t>
            </w:r>
          </w:p>
        </w:tc>
      </w:tr>
      <w:tr w:rsidR="0028775E" w14:paraId="3C57585E" w14:textId="77777777" w:rsidTr="008409AA">
        <w:trPr>
          <w:trHeight w:val="426"/>
        </w:trPr>
        <w:tc>
          <w:tcPr>
            <w:tcW w:w="23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BBFE6A" w14:textId="77777777" w:rsidR="0028775E" w:rsidRDefault="0028775E" w:rsidP="008409AA">
            <w:pPr>
              <w:spacing w:after="120" w:line="240" w:lineRule="auto"/>
              <w:jc w:val="center"/>
              <w:rPr>
                <w:rFonts w:ascii="Calibri" w:eastAsia="Calibri" w:hAnsi="Calibri" w:cs="Times New Roman"/>
                <w:u w:val="single"/>
              </w:rPr>
            </w:pPr>
            <w:r>
              <w:rPr>
                <w:rFonts w:eastAsia="Calibri" w:cs="Times New Roman"/>
                <w:u w:val="single"/>
              </w:rPr>
              <w:t>Consequence</w:t>
            </w:r>
          </w:p>
          <w:p w14:paraId="361C0964" w14:textId="77777777" w:rsidR="0028775E" w:rsidRDefault="0028775E" w:rsidP="008409AA">
            <w:pPr>
              <w:spacing w:after="12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1   2   3   4   5</w:t>
            </w:r>
          </w:p>
        </w:tc>
        <w:tc>
          <w:tcPr>
            <w:tcW w:w="23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A115D8" w14:textId="77777777" w:rsidR="0028775E" w:rsidRDefault="0028775E" w:rsidP="008409AA">
            <w:pPr>
              <w:spacing w:after="12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  <w:u w:val="single"/>
              </w:rPr>
              <w:t>Likelihood</w:t>
            </w:r>
          </w:p>
          <w:p w14:paraId="7ACFFB79" w14:textId="77777777" w:rsidR="0028775E" w:rsidRDefault="0028775E" w:rsidP="008409AA">
            <w:pPr>
              <w:spacing w:after="12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 xml:space="preserve">A    B    C    D   </w:t>
            </w:r>
            <w:r>
              <w:rPr>
                <w:rFonts w:eastAsia="Calibri" w:cs="Times New Roman"/>
                <w:spacing w:val="43"/>
              </w:rPr>
              <w:t xml:space="preserve"> </w:t>
            </w:r>
            <w:r>
              <w:rPr>
                <w:rFonts w:eastAsia="Calibri" w:cs="Times New Roman"/>
              </w:rPr>
              <w:t>E</w:t>
            </w:r>
          </w:p>
        </w:tc>
        <w:tc>
          <w:tcPr>
            <w:tcW w:w="439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EF427A" w14:textId="77777777" w:rsidR="0028775E" w:rsidRDefault="0028775E" w:rsidP="008409AA">
            <w:pPr>
              <w:spacing w:after="120" w:line="240" w:lineRule="auto"/>
              <w:jc w:val="center"/>
              <w:rPr>
                <w:rFonts w:ascii="Calibri" w:eastAsia="Calibri" w:hAnsi="Calibri" w:cs="Times New Roman"/>
                <w:u w:val="single"/>
              </w:rPr>
            </w:pPr>
            <w:r>
              <w:rPr>
                <w:rFonts w:eastAsia="Calibri" w:cs="Times New Roman"/>
                <w:u w:val="single"/>
              </w:rPr>
              <w:t>Risk</w:t>
            </w:r>
            <w:r>
              <w:rPr>
                <w:rFonts w:eastAsia="Calibri" w:cs="Times New Roman"/>
                <w:spacing w:val="-4"/>
                <w:u w:val="single"/>
              </w:rPr>
              <w:t xml:space="preserve"> </w:t>
            </w:r>
            <w:r>
              <w:rPr>
                <w:rFonts w:eastAsia="Calibri" w:cs="Times New Roman"/>
                <w:u w:val="single"/>
              </w:rPr>
              <w:t>Rating</w:t>
            </w:r>
          </w:p>
          <w:p w14:paraId="50D5FCFD" w14:textId="77777777" w:rsidR="0028775E" w:rsidRDefault="0028775E" w:rsidP="008409AA">
            <w:pPr>
              <w:spacing w:after="12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Low        Medium        High        Very</w:t>
            </w:r>
            <w:r>
              <w:rPr>
                <w:rFonts w:eastAsia="Calibri" w:cs="Times New Roman"/>
                <w:spacing w:val="-1"/>
              </w:rPr>
              <w:t xml:space="preserve"> </w:t>
            </w:r>
            <w:r>
              <w:rPr>
                <w:rFonts w:eastAsia="Calibri" w:cs="Times New Roman"/>
              </w:rPr>
              <w:t>High</w:t>
            </w:r>
          </w:p>
        </w:tc>
      </w:tr>
      <w:tr w:rsidR="0028775E" w14:paraId="76B23F5A" w14:textId="77777777" w:rsidTr="008409AA">
        <w:trPr>
          <w:trHeight w:val="388"/>
        </w:trPr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E5DB8C" w14:textId="77777777" w:rsidR="0028775E" w:rsidRDefault="0028775E" w:rsidP="008409AA">
            <w:pPr>
              <w:spacing w:after="120" w:line="240" w:lineRule="auto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Action required:</w:t>
            </w:r>
          </w:p>
        </w:tc>
        <w:tc>
          <w:tcPr>
            <w:tcW w:w="18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247C0C" w14:textId="77777777" w:rsidR="0028775E" w:rsidRDefault="0028775E" w:rsidP="008409AA">
            <w:pPr>
              <w:spacing w:after="12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 xml:space="preserve">Very High .. </w:t>
            </w:r>
          </w:p>
          <w:p w14:paraId="70B7D1AA" w14:textId="77777777" w:rsidR="0028775E" w:rsidRDefault="0028775E" w:rsidP="008409AA">
            <w:pPr>
              <w:spacing w:after="12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Act Immediately</w:t>
            </w:r>
          </w:p>
        </w:tc>
        <w:tc>
          <w:tcPr>
            <w:tcW w:w="18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F369F5" w14:textId="77777777" w:rsidR="0028775E" w:rsidRDefault="0028775E" w:rsidP="008409AA">
            <w:pPr>
              <w:spacing w:after="12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 xml:space="preserve">High .. </w:t>
            </w:r>
          </w:p>
          <w:p w14:paraId="5334B7F1" w14:textId="77777777" w:rsidR="0028775E" w:rsidRDefault="0028775E" w:rsidP="008409AA">
            <w:pPr>
              <w:spacing w:after="12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Today</w:t>
            </w:r>
          </w:p>
        </w:tc>
        <w:tc>
          <w:tcPr>
            <w:tcW w:w="1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816D85" w14:textId="77777777" w:rsidR="0028775E" w:rsidRDefault="0028775E" w:rsidP="008409AA">
            <w:pPr>
              <w:spacing w:after="12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 xml:space="preserve">Medium .. </w:t>
            </w:r>
          </w:p>
          <w:p w14:paraId="08536069" w14:textId="77777777" w:rsidR="0028775E" w:rsidRDefault="0028775E" w:rsidP="008409AA">
            <w:pPr>
              <w:spacing w:after="12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This Week</w:t>
            </w:r>
          </w:p>
        </w:tc>
        <w:tc>
          <w:tcPr>
            <w:tcW w:w="18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A64E80" w14:textId="77777777" w:rsidR="0028775E" w:rsidRDefault="0028775E" w:rsidP="008409AA">
            <w:pPr>
              <w:spacing w:after="12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 xml:space="preserve">Low .. </w:t>
            </w:r>
          </w:p>
          <w:p w14:paraId="641E3A5F" w14:textId="77777777" w:rsidR="0028775E" w:rsidRDefault="0028775E" w:rsidP="008409AA">
            <w:pPr>
              <w:spacing w:after="12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This Month</w:t>
            </w:r>
          </w:p>
        </w:tc>
      </w:tr>
    </w:tbl>
    <w:p w14:paraId="2F355A21" w14:textId="77777777" w:rsidR="0028775E" w:rsidRDefault="0028775E" w:rsidP="0028775E"/>
    <w:p w14:paraId="2CCF7656" w14:textId="77777777" w:rsidR="0028775E" w:rsidRDefault="0028775E" w:rsidP="0028775E">
      <w:r>
        <w:br w:type="page"/>
      </w:r>
    </w:p>
    <w:tbl>
      <w:tblPr>
        <w:tblW w:w="9035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96"/>
        <w:gridCol w:w="1798"/>
        <w:gridCol w:w="937"/>
        <w:gridCol w:w="865"/>
        <w:gridCol w:w="1800"/>
        <w:gridCol w:w="1801"/>
        <w:gridCol w:w="38"/>
      </w:tblGrid>
      <w:tr w:rsidR="0028775E" w14:paraId="2C74FC77" w14:textId="77777777" w:rsidTr="008409AA">
        <w:trPr>
          <w:trHeight w:val="431"/>
        </w:trPr>
        <w:tc>
          <w:tcPr>
            <w:tcW w:w="4533" w:type="dxa"/>
            <w:gridSpan w:val="3"/>
            <w:shd w:val="clear" w:color="auto" w:fill="002776"/>
          </w:tcPr>
          <w:p w14:paraId="2DFB8C9F" w14:textId="77777777" w:rsidR="0028775E" w:rsidRDefault="0028775E" w:rsidP="008409AA">
            <w:pPr>
              <w:pageBreakBefore/>
              <w:spacing w:after="120" w:line="240" w:lineRule="auto"/>
              <w:jc w:val="both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lastRenderedPageBreak/>
              <w:t>CORRECTIVE ACTION PLAN</w:t>
            </w:r>
          </w:p>
        </w:tc>
        <w:tc>
          <w:tcPr>
            <w:tcW w:w="4501" w:type="dxa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4E7F43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</w:p>
        </w:tc>
      </w:tr>
      <w:tr w:rsidR="0028775E" w14:paraId="5D5B8280" w14:textId="77777777" w:rsidTr="008409AA">
        <w:trPr>
          <w:trHeight w:val="725"/>
        </w:trPr>
        <w:tc>
          <w:tcPr>
            <w:tcW w:w="899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33E1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To complete the following Corrective Action Plan, use the following Hierarchy of Risk Controls. Give priority to eliminating the hazard.</w:t>
            </w:r>
          </w:p>
        </w:tc>
        <w:tc>
          <w:tcPr>
            <w:tcW w:w="35" w:type="dxa"/>
            <w:shd w:val="clear" w:color="auto" w:fill="auto"/>
          </w:tcPr>
          <w:p w14:paraId="4C00FFA0" w14:textId="77777777" w:rsidR="0028775E" w:rsidRDefault="0028775E" w:rsidP="008409AA"/>
        </w:tc>
      </w:tr>
      <w:tr w:rsidR="0028775E" w14:paraId="6E152ED3" w14:textId="77777777" w:rsidTr="008409AA">
        <w:trPr>
          <w:trHeight w:val="455"/>
        </w:trPr>
        <w:tc>
          <w:tcPr>
            <w:tcW w:w="1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AA5F7D" w14:textId="77777777" w:rsidR="0028775E" w:rsidRDefault="0028775E" w:rsidP="008409AA">
            <w:pPr>
              <w:spacing w:after="120" w:line="240" w:lineRule="auto"/>
              <w:jc w:val="center"/>
              <w:rPr>
                <w:rFonts w:ascii="Calibri" w:eastAsia="Calibri" w:hAnsi="Calibri" w:cs="Times New Roman"/>
                <w:sz w:val="19"/>
                <w:szCs w:val="19"/>
              </w:rPr>
            </w:pPr>
            <w:r>
              <w:rPr>
                <w:rFonts w:eastAsia="Calibri" w:cs="Times New Roman"/>
                <w:sz w:val="19"/>
                <w:szCs w:val="19"/>
              </w:rPr>
              <w:t>1. Eliminate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1E02F9" w14:textId="77777777" w:rsidR="0028775E" w:rsidRDefault="0028775E" w:rsidP="008409AA">
            <w:pPr>
              <w:spacing w:after="120" w:line="240" w:lineRule="auto"/>
              <w:jc w:val="center"/>
              <w:rPr>
                <w:rFonts w:ascii="Calibri" w:eastAsia="Calibri" w:hAnsi="Calibri" w:cs="Times New Roman"/>
                <w:sz w:val="19"/>
                <w:szCs w:val="19"/>
              </w:rPr>
            </w:pPr>
            <w:r>
              <w:rPr>
                <w:rFonts w:eastAsia="Calibri" w:cs="Times New Roman"/>
                <w:sz w:val="19"/>
                <w:szCs w:val="19"/>
              </w:rPr>
              <w:t>2. Substitute</w:t>
            </w:r>
          </w:p>
        </w:tc>
        <w:tc>
          <w:tcPr>
            <w:tcW w:w="18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64C5A7" w14:textId="77777777" w:rsidR="0028775E" w:rsidRDefault="0028775E" w:rsidP="008409AA">
            <w:pPr>
              <w:spacing w:after="120" w:line="240" w:lineRule="auto"/>
              <w:jc w:val="center"/>
              <w:rPr>
                <w:rFonts w:ascii="Calibri" w:eastAsia="Calibri" w:hAnsi="Calibri" w:cs="Times New Roman"/>
                <w:sz w:val="19"/>
                <w:szCs w:val="19"/>
              </w:rPr>
            </w:pPr>
            <w:r>
              <w:rPr>
                <w:rFonts w:eastAsia="Calibri" w:cs="Times New Roman"/>
                <w:sz w:val="19"/>
                <w:szCs w:val="19"/>
              </w:rPr>
              <w:t>3. Engineering control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FF5E2D" w14:textId="77777777" w:rsidR="0028775E" w:rsidRDefault="0028775E" w:rsidP="008409AA">
            <w:pPr>
              <w:spacing w:after="120" w:line="240" w:lineRule="auto"/>
              <w:jc w:val="center"/>
              <w:rPr>
                <w:rFonts w:ascii="Calibri" w:eastAsia="Calibri" w:hAnsi="Calibri" w:cs="Times New Roman"/>
                <w:sz w:val="19"/>
                <w:szCs w:val="19"/>
              </w:rPr>
            </w:pPr>
            <w:r>
              <w:rPr>
                <w:rFonts w:eastAsia="Calibri" w:cs="Times New Roman"/>
                <w:sz w:val="19"/>
                <w:szCs w:val="19"/>
              </w:rPr>
              <w:t>4. Administrative control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CCBB44" w14:textId="77777777" w:rsidR="0028775E" w:rsidRDefault="0028775E" w:rsidP="008409AA">
            <w:pPr>
              <w:spacing w:after="120" w:line="240" w:lineRule="auto"/>
              <w:jc w:val="center"/>
              <w:rPr>
                <w:rFonts w:ascii="Calibri" w:eastAsia="Calibri" w:hAnsi="Calibri" w:cs="Times New Roman"/>
                <w:sz w:val="19"/>
                <w:szCs w:val="19"/>
              </w:rPr>
            </w:pPr>
            <w:r>
              <w:rPr>
                <w:rFonts w:eastAsia="Calibri" w:cs="Times New Roman"/>
                <w:sz w:val="19"/>
                <w:szCs w:val="19"/>
              </w:rPr>
              <w:t>5. Personal Protective Equipment</w:t>
            </w:r>
          </w:p>
        </w:tc>
        <w:tc>
          <w:tcPr>
            <w:tcW w:w="38" w:type="dxa"/>
            <w:shd w:val="clear" w:color="auto" w:fill="auto"/>
          </w:tcPr>
          <w:p w14:paraId="4738EE27" w14:textId="77777777" w:rsidR="0028775E" w:rsidRDefault="0028775E" w:rsidP="008409AA"/>
        </w:tc>
      </w:tr>
      <w:tr w:rsidR="0028775E" w14:paraId="43558F8C" w14:textId="77777777" w:rsidTr="008409AA">
        <w:trPr>
          <w:trHeight w:val="484"/>
        </w:trPr>
        <w:tc>
          <w:tcPr>
            <w:tcW w:w="539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B23AA1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Actions recommended to be take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801491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By whom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A1F5F6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By when</w:t>
            </w:r>
          </w:p>
        </w:tc>
        <w:tc>
          <w:tcPr>
            <w:tcW w:w="37" w:type="dxa"/>
            <w:shd w:val="clear" w:color="auto" w:fill="auto"/>
          </w:tcPr>
          <w:p w14:paraId="7D65BECC" w14:textId="77777777" w:rsidR="0028775E" w:rsidRDefault="0028775E" w:rsidP="008409AA"/>
        </w:tc>
      </w:tr>
      <w:tr w:rsidR="0028775E" w14:paraId="5C59D1C0" w14:textId="77777777" w:rsidTr="008409AA">
        <w:trPr>
          <w:trHeight w:val="484"/>
        </w:trPr>
        <w:tc>
          <w:tcPr>
            <w:tcW w:w="539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70B604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A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038E39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73E139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</w:p>
        </w:tc>
        <w:tc>
          <w:tcPr>
            <w:tcW w:w="37" w:type="dxa"/>
            <w:shd w:val="clear" w:color="auto" w:fill="auto"/>
          </w:tcPr>
          <w:p w14:paraId="3A940A3E" w14:textId="77777777" w:rsidR="0028775E" w:rsidRDefault="0028775E" w:rsidP="008409AA"/>
        </w:tc>
      </w:tr>
      <w:tr w:rsidR="0028775E" w14:paraId="255908C6" w14:textId="77777777" w:rsidTr="008409AA">
        <w:trPr>
          <w:trHeight w:val="479"/>
        </w:trPr>
        <w:tc>
          <w:tcPr>
            <w:tcW w:w="539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D09BCC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B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F5D446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DD6251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</w:p>
        </w:tc>
        <w:tc>
          <w:tcPr>
            <w:tcW w:w="37" w:type="dxa"/>
            <w:shd w:val="clear" w:color="auto" w:fill="auto"/>
          </w:tcPr>
          <w:p w14:paraId="46116B95" w14:textId="77777777" w:rsidR="0028775E" w:rsidRDefault="0028775E" w:rsidP="008409AA"/>
        </w:tc>
      </w:tr>
      <w:tr w:rsidR="0028775E" w14:paraId="488473D6" w14:textId="77777777" w:rsidTr="008409AA">
        <w:trPr>
          <w:trHeight w:val="484"/>
        </w:trPr>
        <w:tc>
          <w:tcPr>
            <w:tcW w:w="539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B25F02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C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F3A9B7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C2B117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</w:p>
        </w:tc>
        <w:tc>
          <w:tcPr>
            <w:tcW w:w="37" w:type="dxa"/>
            <w:shd w:val="clear" w:color="auto" w:fill="auto"/>
          </w:tcPr>
          <w:p w14:paraId="5A109080" w14:textId="77777777" w:rsidR="0028775E" w:rsidRDefault="0028775E" w:rsidP="008409AA"/>
        </w:tc>
      </w:tr>
      <w:tr w:rsidR="0028775E" w14:paraId="43E2E7B7" w14:textId="77777777" w:rsidTr="008409AA">
        <w:trPr>
          <w:trHeight w:val="1363"/>
        </w:trPr>
        <w:tc>
          <w:tcPr>
            <w:tcW w:w="899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5CC3D1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</w:p>
        </w:tc>
        <w:tc>
          <w:tcPr>
            <w:tcW w:w="35" w:type="dxa"/>
            <w:shd w:val="clear" w:color="auto" w:fill="auto"/>
          </w:tcPr>
          <w:p w14:paraId="2DD0F20F" w14:textId="77777777" w:rsidR="0028775E" w:rsidRDefault="0028775E" w:rsidP="008409AA"/>
        </w:tc>
      </w:tr>
    </w:tbl>
    <w:p w14:paraId="72E02F25" w14:textId="77777777" w:rsidR="0028775E" w:rsidRDefault="0028775E" w:rsidP="0028775E"/>
    <w:tbl>
      <w:tblPr>
        <w:tblW w:w="9072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99"/>
        <w:gridCol w:w="636"/>
        <w:gridCol w:w="626"/>
        <w:gridCol w:w="2277"/>
        <w:gridCol w:w="1634"/>
      </w:tblGrid>
      <w:tr w:rsidR="0028775E" w14:paraId="5A0A0C31" w14:textId="77777777" w:rsidTr="008409AA">
        <w:trPr>
          <w:trHeight w:val="451"/>
        </w:trPr>
        <w:tc>
          <w:tcPr>
            <w:tcW w:w="4536" w:type="dxa"/>
            <w:gridSpan w:val="2"/>
            <w:shd w:val="clear" w:color="auto" w:fill="002776"/>
          </w:tcPr>
          <w:p w14:paraId="1D7D8C37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SIGNATURE</w:t>
            </w:r>
          </w:p>
        </w:tc>
        <w:tc>
          <w:tcPr>
            <w:tcW w:w="4536" w:type="dxa"/>
            <w:gridSpan w:val="3"/>
            <w:shd w:val="clear" w:color="auto" w:fill="auto"/>
          </w:tcPr>
          <w:p w14:paraId="7478D180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</w:p>
        </w:tc>
      </w:tr>
      <w:tr w:rsidR="0028775E" w14:paraId="029491D7" w14:textId="77777777" w:rsidTr="008409AA">
        <w:trPr>
          <w:trHeight w:val="806"/>
        </w:trPr>
        <w:tc>
          <w:tcPr>
            <w:tcW w:w="907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8294D5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 xml:space="preserve">I approve the release of the information in this form to approved authorities, which may include medical practitioners, legal representatives, employee associations and Lions insurance. </w:t>
            </w:r>
          </w:p>
        </w:tc>
      </w:tr>
      <w:tr w:rsidR="0028775E" w14:paraId="2564AB71" w14:textId="77777777" w:rsidTr="008409AA">
        <w:trPr>
          <w:trHeight w:val="686"/>
        </w:trPr>
        <w:tc>
          <w:tcPr>
            <w:tcW w:w="516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8AB8C25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</w:p>
          <w:p w14:paraId="082C3346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Club Safety Coordinator’s name:</w:t>
            </w:r>
          </w:p>
        </w:tc>
        <w:tc>
          <w:tcPr>
            <w:tcW w:w="22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2B7C804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</w:p>
          <w:p w14:paraId="7F811525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Signature:</w:t>
            </w:r>
          </w:p>
        </w:tc>
        <w:tc>
          <w:tcPr>
            <w:tcW w:w="163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152887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</w:p>
          <w:p w14:paraId="44C06EBA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Date:</w:t>
            </w:r>
          </w:p>
        </w:tc>
      </w:tr>
      <w:tr w:rsidR="0028775E" w14:paraId="446E2BDD" w14:textId="77777777" w:rsidTr="008409AA">
        <w:trPr>
          <w:trHeight w:val="566"/>
        </w:trPr>
        <w:tc>
          <w:tcPr>
            <w:tcW w:w="3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211C7AC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Contact phone number:</w:t>
            </w:r>
          </w:p>
        </w:tc>
        <w:tc>
          <w:tcPr>
            <w:tcW w:w="1261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F25DF1D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eastAsia="Calibri" w:cs="Times New Roman"/>
              </w:rPr>
              <w:t>Email address:</w:t>
            </w:r>
          </w:p>
        </w:tc>
        <w:tc>
          <w:tcPr>
            <w:tcW w:w="3911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ED15E8" w14:textId="77777777" w:rsidR="0028775E" w:rsidRDefault="0028775E" w:rsidP="008409AA">
            <w:pPr>
              <w:spacing w:after="120" w:line="240" w:lineRule="auto"/>
              <w:jc w:val="both"/>
              <w:rPr>
                <w:rFonts w:ascii="Calibri" w:eastAsia="Calibri" w:hAnsi="Calibri" w:cs="Times New Roman"/>
              </w:rPr>
            </w:pPr>
          </w:p>
        </w:tc>
      </w:tr>
    </w:tbl>
    <w:p w14:paraId="2DB54A79" w14:textId="6A137E7F" w:rsidR="0028775E" w:rsidRDefault="0028775E"/>
    <w:p w14:paraId="714B9A10" w14:textId="77777777" w:rsidR="00D04D13" w:rsidRPr="00EC4AE0" w:rsidRDefault="00D04D13" w:rsidP="00D04D13">
      <w:r w:rsidRPr="00EC4AE0">
        <w:t>Copies to be forwarded (Email or post) by Club Safety Coordinator to;</w:t>
      </w:r>
    </w:p>
    <w:p w14:paraId="7C62425B" w14:textId="77777777" w:rsidR="00D04D13" w:rsidRPr="00EC4AE0" w:rsidRDefault="00D04D13" w:rsidP="00D04D13"/>
    <w:p w14:paraId="6098A8A6" w14:textId="77777777" w:rsidR="00D04D13" w:rsidRPr="007D123C" w:rsidRDefault="00D04D13" w:rsidP="00D04D13">
      <w:pPr>
        <w:pStyle w:val="ListParagraph"/>
        <w:numPr>
          <w:ilvl w:val="0"/>
          <w:numId w:val="2"/>
        </w:numPr>
        <w:rPr>
          <w:rFonts w:ascii="Wingdings" w:hAnsi="Wingdings"/>
        </w:rPr>
      </w:pPr>
      <w:r w:rsidRPr="00EC4AE0">
        <w:t>District Governor</w:t>
      </w:r>
      <w:r w:rsidRPr="007D123C">
        <w:rPr>
          <w:spacing w:val="-2"/>
        </w:rPr>
        <w:t xml:space="preserve"> </w:t>
      </w:r>
    </w:p>
    <w:p w14:paraId="5B8AD16D" w14:textId="77777777" w:rsidR="00D04D13" w:rsidRPr="007D123C" w:rsidRDefault="00D04D13" w:rsidP="00D04D13">
      <w:pPr>
        <w:pStyle w:val="ListParagraph"/>
        <w:numPr>
          <w:ilvl w:val="0"/>
          <w:numId w:val="2"/>
        </w:numPr>
        <w:rPr>
          <w:rFonts w:ascii="Wingdings" w:hAnsi="Wingdings"/>
        </w:rPr>
      </w:pPr>
      <w:r w:rsidRPr="00EC4AE0">
        <w:t>District Safety Coordinator</w:t>
      </w:r>
      <w:r w:rsidRPr="007D123C">
        <w:rPr>
          <w:spacing w:val="-10"/>
        </w:rPr>
        <w:t xml:space="preserve"> </w:t>
      </w:r>
    </w:p>
    <w:p w14:paraId="77913CBA" w14:textId="77777777" w:rsidR="00D04D13" w:rsidRPr="007D123C" w:rsidRDefault="00D04D13" w:rsidP="00D04D13">
      <w:pPr>
        <w:pStyle w:val="ListParagraph"/>
        <w:numPr>
          <w:ilvl w:val="0"/>
          <w:numId w:val="2"/>
        </w:numPr>
        <w:rPr>
          <w:rFonts w:ascii="Wingdings" w:hAnsi="Wingdings"/>
          <w:b/>
          <w:sz w:val="18"/>
        </w:rPr>
      </w:pPr>
      <w:r w:rsidRPr="00EC4AE0">
        <w:t>LIONS RISK MANAGEMENT CONSULTANT</w:t>
      </w:r>
      <w:r w:rsidRPr="00EC4AE0">
        <w:tab/>
      </w:r>
      <w:r w:rsidRPr="007D123C">
        <w:rPr>
          <w:b/>
        </w:rPr>
        <w:t>Email:</w:t>
      </w:r>
      <w:r w:rsidRPr="007D123C">
        <w:rPr>
          <w:rFonts w:ascii="Wingdings" w:hAnsi="Wingdings"/>
          <w:b/>
          <w:sz w:val="18"/>
        </w:rPr>
        <w:t></w:t>
      </w:r>
      <w:hyperlink r:id="rId6" w:history="1">
        <w:r w:rsidRPr="007D123C">
          <w:rPr>
            <w:color w:val="0000FF"/>
            <w:u w:val="single"/>
          </w:rPr>
          <w:t>riskmanagement@lions.org.au</w:t>
        </w:r>
      </w:hyperlink>
    </w:p>
    <w:p w14:paraId="19D3AE9F" w14:textId="77777777" w:rsidR="00D04D13" w:rsidRPr="007D123C" w:rsidRDefault="00D04D13" w:rsidP="00D04D13">
      <w:pPr>
        <w:pStyle w:val="ListParagraph"/>
        <w:numPr>
          <w:ilvl w:val="0"/>
          <w:numId w:val="2"/>
        </w:numPr>
        <w:rPr>
          <w:rFonts w:ascii="Wingdings" w:hAnsi="Wingdings"/>
        </w:rPr>
      </w:pPr>
      <w:r w:rsidRPr="00EC4AE0">
        <w:t>Club President and</w:t>
      </w:r>
      <w:r w:rsidRPr="007D123C">
        <w:rPr>
          <w:spacing w:val="-4"/>
        </w:rPr>
        <w:t xml:space="preserve"> </w:t>
      </w:r>
      <w:r w:rsidRPr="00EC4AE0">
        <w:t>Secretary</w:t>
      </w:r>
    </w:p>
    <w:p w14:paraId="68DED7C3" w14:textId="77777777" w:rsidR="00D04D13" w:rsidRDefault="00D04D13" w:rsidP="00D04D13">
      <w:pPr>
        <w:pStyle w:val="ListParagraph"/>
        <w:numPr>
          <w:ilvl w:val="0"/>
          <w:numId w:val="2"/>
        </w:numPr>
      </w:pPr>
      <w:r w:rsidRPr="00EC4AE0">
        <w:t>Next Club Board</w:t>
      </w:r>
      <w:r w:rsidRPr="007D123C">
        <w:rPr>
          <w:spacing w:val="-1"/>
        </w:rPr>
        <w:t xml:space="preserve"> </w:t>
      </w:r>
      <w:r w:rsidRPr="00EC4AE0">
        <w:t>Meeting</w:t>
      </w:r>
    </w:p>
    <w:p w14:paraId="08E8C7F9" w14:textId="77777777" w:rsidR="00D04D13" w:rsidRDefault="00D04D13">
      <w:bookmarkStart w:id="1" w:name="_GoBack"/>
      <w:bookmarkEnd w:id="1"/>
    </w:p>
    <w:sectPr w:rsidR="00D04D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742593"/>
    <w:multiLevelType w:val="multilevel"/>
    <w:tmpl w:val="51E673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9C6664"/>
    <w:multiLevelType w:val="hybridMultilevel"/>
    <w:tmpl w:val="CC9045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tjCwMLOwNDY1MDdT0lEKTi0uzszPAykwrAUAlNKaiiwAAAA="/>
  </w:docVars>
  <w:rsids>
    <w:rsidRoot w:val="0028775E"/>
    <w:rsid w:val="0028775E"/>
    <w:rsid w:val="00D04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A4C55"/>
  <w15:chartTrackingRefBased/>
  <w15:docId w15:val="{F0E4FC66-40F3-48BC-BB60-B1D1D6F46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775E"/>
  </w:style>
  <w:style w:type="paragraph" w:styleId="Heading1">
    <w:name w:val="heading 1"/>
    <w:basedOn w:val="Normal"/>
    <w:next w:val="Normal"/>
    <w:link w:val="Heading1Char"/>
    <w:uiPriority w:val="9"/>
    <w:qFormat/>
    <w:rsid w:val="0028775E"/>
    <w:pPr>
      <w:keepNext/>
      <w:keepLines/>
      <w:spacing w:before="240" w:after="0"/>
      <w:outlineLvl w:val="0"/>
    </w:pPr>
    <w:rPr>
      <w:rFonts w:ascii="Calibri" w:eastAsiaTheme="majorEastAsia" w:hAnsi="Calibri" w:cs="Calibri"/>
      <w:b/>
      <w:color w:val="002776"/>
      <w:sz w:val="4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28775E"/>
    <w:rPr>
      <w:rFonts w:ascii="Calibri" w:eastAsiaTheme="majorEastAsia" w:hAnsi="Calibri" w:cs="Calibri"/>
      <w:b/>
      <w:color w:val="002776"/>
      <w:sz w:val="48"/>
      <w:szCs w:val="32"/>
    </w:rPr>
  </w:style>
  <w:style w:type="paragraph" w:customStyle="1" w:styleId="TableParagraph">
    <w:name w:val="Table Paragraph"/>
    <w:basedOn w:val="Normal"/>
    <w:uiPriority w:val="1"/>
    <w:qFormat/>
    <w:rsid w:val="0028775E"/>
    <w:pPr>
      <w:spacing w:after="120" w:line="240" w:lineRule="auto"/>
      <w:jc w:val="both"/>
    </w:pPr>
    <w:rPr>
      <w:rFonts w:eastAsia="Calibri" w:cs="Times New Roman"/>
    </w:rPr>
  </w:style>
  <w:style w:type="table" w:styleId="TableGrid">
    <w:name w:val="Table Grid"/>
    <w:basedOn w:val="TableNormal"/>
    <w:uiPriority w:val="39"/>
    <w:rsid w:val="0028775E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4D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iskmanagement@lions.org.a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38</Words>
  <Characters>478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Lamb</dc:creator>
  <cp:keywords/>
  <dc:description/>
  <cp:lastModifiedBy>Lions Customer Service</cp:lastModifiedBy>
  <cp:revision>2</cp:revision>
  <dcterms:created xsi:type="dcterms:W3CDTF">2021-08-17T05:01:00Z</dcterms:created>
  <dcterms:modified xsi:type="dcterms:W3CDTF">2021-08-17T05:01:00Z</dcterms:modified>
</cp:coreProperties>
</file>